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E8A4A3" w14:textId="77777777" w:rsidR="00854726" w:rsidRDefault="00C149E6" w:rsidP="00C55742">
      <w:pPr>
        <w:pStyle w:val="Title"/>
      </w:pPr>
      <w:r>
        <w:t>Feedback_Analysis_-_BMJSubmission.R</w:t>
      </w:r>
    </w:p>
    <w:p w14:paraId="7B00FC3E" w14:textId="2F94FBD7" w:rsidR="00854726" w:rsidRDefault="00C149E6">
      <w:pPr>
        <w:pStyle w:val="Author"/>
      </w:pPr>
      <w:r>
        <w:t>Allan</w:t>
      </w:r>
      <w:r w:rsidR="00794F98">
        <w:t xml:space="preserve"> Kember</w:t>
      </w:r>
    </w:p>
    <w:p w14:paraId="6FD9E077" w14:textId="77777777" w:rsidR="00854726" w:rsidRDefault="00C149E6">
      <w:pPr>
        <w:pStyle w:val="Date"/>
      </w:pPr>
      <w:r>
        <w:t>Tue Feb 20 16:14:40 2018</w:t>
      </w:r>
    </w:p>
    <w:p w14:paraId="14851E82" w14:textId="77777777" w:rsidR="00854726" w:rsidRDefault="00C149E6">
      <w:pPr>
        <w:pStyle w:val="SourceCode"/>
      </w:pPr>
      <w:r>
        <w:rPr>
          <w:rStyle w:val="CommentTok"/>
        </w:rPr>
        <w:t>#Description of code: this code processes the PUFQs looking at summary of these data,</w:t>
      </w:r>
      <w:r>
        <w:br/>
      </w:r>
      <w:r>
        <w:rPr>
          <w:rStyle w:val="CommentTok"/>
        </w:rPr>
        <w:t>#within-participant comparison of PUFQ data ("before/after"), and between-participants</w:t>
      </w:r>
      <w:r>
        <w:br/>
      </w:r>
      <w:r>
        <w:rPr>
          <w:rStyle w:val="CommentTok"/>
        </w:rPr>
        <w:t>#comparison of PUFQ data (bulk test for differences btw all treatment nights vs all</w:t>
      </w:r>
      <w:r>
        <w:br/>
      </w:r>
      <w:r>
        <w:rPr>
          <w:rStyle w:val="CommentTok"/>
        </w:rPr>
        <w:t>#sham nights)</w:t>
      </w:r>
      <w:r>
        <w:br/>
      </w:r>
      <w:r>
        <w:br/>
      </w:r>
      <w:r>
        <w:rPr>
          <w:rStyle w:val="CommentTok"/>
        </w:rPr>
        <w:t>#Summary/Status:</w:t>
      </w:r>
      <w:r>
        <w:br/>
      </w:r>
      <w:r>
        <w:rPr>
          <w:rStyle w:val="CommentTok"/>
        </w:rPr>
        <w:t xml:space="preserve">#08APR: No difference on within-participant or between-participant comparisons (treatment </w:t>
      </w:r>
      <w:r>
        <w:br/>
      </w:r>
      <w:r>
        <w:rPr>
          <w:rStyle w:val="CommentTok"/>
        </w:rPr>
        <w:t>#vs. sham) for all variables.</w:t>
      </w:r>
      <w:r>
        <w:br/>
      </w:r>
      <w:r>
        <w:br/>
      </w:r>
      <w:r>
        <w:rPr>
          <w:rStyle w:val="CommentTok"/>
        </w:rPr>
        <w:t>#setting the workspace directory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Allan/Desktop/HPTStats/08APR2017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mporting the PrenaBelt User Feedback (PBUF) Data</w:t>
      </w:r>
      <w:r>
        <w:br/>
      </w:r>
      <w:r>
        <w:rPr>
          <w:rStyle w:val="NormalTok"/>
        </w:rPr>
        <w:t>PBUFdata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UFD Data Halifax - 08APR2017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Loading the functions (ad.test, etc.) into your workspac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ortest)</w:t>
      </w:r>
      <w:r>
        <w:br/>
      </w:r>
      <w:r>
        <w:br/>
      </w:r>
      <w:r>
        <w:rPr>
          <w:rStyle w:val="CommentTok"/>
        </w:rPr>
        <w:t>#Exclude drop outs</w:t>
      </w:r>
      <w:r>
        <w:br/>
      </w:r>
      <w:r>
        <w:rPr>
          <w:rStyle w:val="CommentTok"/>
        </w:rPr>
        <w:t>#How many drop outs?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data$drop.out)</w:t>
      </w:r>
    </w:p>
    <w:p w14:paraId="51F01CA5" w14:textId="77777777" w:rsidR="00854726" w:rsidRDefault="00C149E6">
      <w:pPr>
        <w:pStyle w:val="SourceCode"/>
      </w:pPr>
      <w:r>
        <w:rPr>
          <w:rStyle w:val="VerbatimChar"/>
        </w:rPr>
        <w:t xml:space="preserve">##  N  Y </w:t>
      </w:r>
      <w:r>
        <w:br/>
      </w:r>
      <w:r>
        <w:rPr>
          <w:rStyle w:val="VerbatimChar"/>
        </w:rPr>
        <w:t>## 40  6</w:t>
      </w:r>
    </w:p>
    <w:p w14:paraId="0387C15C" w14:textId="77777777" w:rsidR="00854726" w:rsidRDefault="00C149E6">
      <w:pPr>
        <w:pStyle w:val="SourceCode"/>
      </w:pPr>
      <w:r>
        <w:rPr>
          <w:rStyle w:val="CommentTok"/>
        </w:rPr>
        <w:t>#6 dropout nights = 3 participants</w:t>
      </w:r>
      <w:r>
        <w:br/>
      </w:r>
      <w:r>
        <w:rPr>
          <w:rStyle w:val="CommentTok"/>
        </w:rPr>
        <w:t>#Remove the drop outs ("Y")</w:t>
      </w:r>
      <w:r>
        <w:br/>
      </w:r>
      <w:r>
        <w:rPr>
          <w:rStyle w:val="NormalTok"/>
        </w:rPr>
        <w:t>PBUFdata &lt;-</w:t>
      </w:r>
      <w:r>
        <w:rPr>
          <w:rStyle w:val="StringTok"/>
        </w:rPr>
        <w:t xml:space="preserve"> </w:t>
      </w:r>
      <w:r>
        <w:rPr>
          <w:rStyle w:val="NormalTok"/>
        </w:rPr>
        <w:t>PBUFdata[!(PBUFdata$drop.out==</w:t>
      </w:r>
      <w:r>
        <w:rPr>
          <w:rStyle w:val="StringTok"/>
        </w:rPr>
        <w:t>"Y"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PBUFdata)</w:t>
      </w:r>
    </w:p>
    <w:p w14:paraId="0A118A9E" w14:textId="77777777" w:rsidR="00854726" w:rsidRDefault="00C149E6">
      <w:pPr>
        <w:pStyle w:val="SourceCode"/>
      </w:pPr>
      <w:r>
        <w:rPr>
          <w:rStyle w:val="VerbatimChar"/>
        </w:rPr>
        <w:t>## [1] 40</w:t>
      </w:r>
    </w:p>
    <w:p w14:paraId="5DFF789C" w14:textId="77777777" w:rsidR="00854726" w:rsidRDefault="00C149E6">
      <w:pPr>
        <w:pStyle w:val="SourceCode"/>
      </w:pPr>
      <w:r>
        <w:rPr>
          <w:rStyle w:val="CommentTok"/>
        </w:rPr>
        <w:t>#Separate into sham and treat group for within-participant comparisons</w:t>
      </w:r>
      <w:r>
        <w:br/>
      </w:r>
      <w:r>
        <w:rPr>
          <w:rStyle w:val="NormalTok"/>
        </w:rPr>
        <w:t>PBUF_sham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PBUFdata, Intervention ==</w:t>
      </w:r>
      <w:r>
        <w:rPr>
          <w:rStyle w:val="StringTok"/>
        </w:rPr>
        <w:t xml:space="preserve"> "sh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BUF_trea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PBUFdata, Intervention ==</w:t>
      </w:r>
      <w:r>
        <w:rPr>
          <w:rStyle w:val="StringTok"/>
        </w:rPr>
        <w:t xml:space="preserve"> "treatmen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##########################SR POSITION ADOPTED#############################</w:t>
      </w:r>
      <w:r>
        <w:br/>
      </w:r>
      <w:r>
        <w:rPr>
          <w:rStyle w:val="CommentTok"/>
        </w:rPr>
        <w:t>#summary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data$SR.position.adopted)</w:t>
      </w:r>
    </w:p>
    <w:p w14:paraId="2CC2CEC4" w14:textId="77777777" w:rsidR="00854726" w:rsidRDefault="00C149E6">
      <w:pPr>
        <w:pStyle w:val="SourceCode"/>
      </w:pPr>
      <w:r>
        <w:rPr>
          <w:rStyle w:val="VerbatimChar"/>
        </w:rPr>
        <w:t xml:space="preserve">##                            left  left and right left and supine </w:t>
      </w:r>
      <w:r>
        <w:br/>
      </w:r>
      <w:r>
        <w:rPr>
          <w:rStyle w:val="VerbatimChar"/>
        </w:rPr>
        <w:t xml:space="preserve">##               0              27               5 </w:t>
      </w:r>
      <w:bookmarkStart w:id="0" w:name="_GoBack"/>
      <w:bookmarkEnd w:id="0"/>
      <w:r>
        <w:rPr>
          <w:rStyle w:val="VerbatimChar"/>
        </w:rPr>
        <w:t xml:space="preserve">              1 </w:t>
      </w:r>
      <w:r>
        <w:br/>
      </w:r>
      <w:r>
        <w:rPr>
          <w:rStyle w:val="VerbatimChar"/>
        </w:rPr>
        <w:lastRenderedPageBreak/>
        <w:t xml:space="preserve">##           right          supine </w:t>
      </w:r>
      <w:r>
        <w:br/>
      </w:r>
      <w:r>
        <w:rPr>
          <w:rStyle w:val="VerbatimChar"/>
        </w:rPr>
        <w:t>##               5               2</w:t>
      </w:r>
    </w:p>
    <w:p w14:paraId="488303BA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PBUFdata$SR.position.adopted)</w:t>
      </w:r>
    </w:p>
    <w:p w14:paraId="6532DE32" w14:textId="77777777" w:rsidR="00854726" w:rsidRDefault="00C149E6">
      <w:pPr>
        <w:pStyle w:val="SourceCode"/>
      </w:pPr>
      <w:r>
        <w:rPr>
          <w:rStyle w:val="VerbatimChar"/>
        </w:rPr>
        <w:t>## [1] 40</w:t>
      </w:r>
    </w:p>
    <w:p w14:paraId="6B830605" w14:textId="77777777" w:rsidR="00854726" w:rsidRDefault="00C149E6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xtabs</w:t>
      </w:r>
      <w:r>
        <w:rPr>
          <w:rStyle w:val="NormalTok"/>
        </w:rPr>
        <w:t>(~SR.position.adopt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, </w:t>
      </w:r>
      <w:r>
        <w:rPr>
          <w:rStyle w:val="DataTypeTok"/>
        </w:rPr>
        <w:t>data =</w:t>
      </w:r>
      <w:r>
        <w:rPr>
          <w:rStyle w:val="NormalTok"/>
        </w:rPr>
        <w:t xml:space="preserve"> PBUFdata)</w:t>
      </w:r>
    </w:p>
    <w:p w14:paraId="1C8AD033" w14:textId="77777777" w:rsidR="00854726" w:rsidRDefault="00C149E6">
      <w:pPr>
        <w:pStyle w:val="SourceCode"/>
      </w:pPr>
      <w:r>
        <w:rPr>
          <w:rStyle w:val="VerbatimChar"/>
        </w:rPr>
        <w:t>##                    Intervention</w:t>
      </w:r>
      <w:r>
        <w:br/>
      </w:r>
      <w:r>
        <w:rPr>
          <w:rStyle w:val="VerbatimChar"/>
        </w:rPr>
        <w:t>## SR.position.adopted sham treatment</w:t>
      </w:r>
      <w:r>
        <w:br/>
      </w:r>
      <w:r>
        <w:rPr>
          <w:rStyle w:val="VerbatimChar"/>
        </w:rPr>
        <w:t>##                        0         0</w:t>
      </w:r>
      <w:r>
        <w:br/>
      </w:r>
      <w:r>
        <w:rPr>
          <w:rStyle w:val="VerbatimChar"/>
        </w:rPr>
        <w:t>##     left              13        14</w:t>
      </w:r>
      <w:r>
        <w:br/>
      </w:r>
      <w:r>
        <w:rPr>
          <w:rStyle w:val="VerbatimChar"/>
        </w:rPr>
        <w:t>##     left and right     2         3</w:t>
      </w:r>
      <w:r>
        <w:br/>
      </w:r>
      <w:r>
        <w:rPr>
          <w:rStyle w:val="VerbatimChar"/>
        </w:rPr>
        <w:t>##     left and supine    1         0</w:t>
      </w:r>
      <w:r>
        <w:br/>
      </w:r>
      <w:r>
        <w:rPr>
          <w:rStyle w:val="VerbatimChar"/>
        </w:rPr>
        <w:t>##     right              3         2</w:t>
      </w:r>
      <w:r>
        <w:br/>
      </w:r>
      <w:r>
        <w:rPr>
          <w:rStyle w:val="VerbatimChar"/>
        </w:rPr>
        <w:t>##     supine             1         1</w:t>
      </w:r>
    </w:p>
    <w:p w14:paraId="1461FB0A" w14:textId="77777777" w:rsidR="00854726" w:rsidRDefault="00C149E6">
      <w:pPr>
        <w:pStyle w:val="SourceCode"/>
      </w:pPr>
      <w:r>
        <w:rPr>
          <w:rStyle w:val="CommentTok"/>
        </w:rPr>
        <w:t>#build 2-row table for fisher test: sham vs treatment</w:t>
      </w:r>
      <w:r>
        <w:br/>
      </w:r>
      <w:r>
        <w:rPr>
          <w:rStyle w:val="NormalTok"/>
        </w:rPr>
        <w:t>SR.position.adopted_table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R.position.adopted_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>,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rPr>
          <w:rStyle w:val="StringTok"/>
        </w:rPr>
        <w:t>"supin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SR.position.adopted_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h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>"Treatm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R.position.adopted_table</w:t>
      </w:r>
    </w:p>
    <w:p w14:paraId="0DE85F31" w14:textId="77777777" w:rsidR="00854726" w:rsidRDefault="00C149E6">
      <w:pPr>
        <w:pStyle w:val="SourceCode"/>
      </w:pPr>
      <w:r>
        <w:rPr>
          <w:rStyle w:val="VerbatimChar"/>
        </w:rPr>
        <w:t>##           left right supine</w:t>
      </w:r>
      <w:r>
        <w:br/>
      </w:r>
      <w:r>
        <w:rPr>
          <w:rStyle w:val="VerbatimChar"/>
        </w:rPr>
        <w:t>## Sham        16     5      2</w:t>
      </w:r>
      <w:r>
        <w:br/>
      </w:r>
      <w:r>
        <w:rPr>
          <w:rStyle w:val="VerbatimChar"/>
        </w:rPr>
        <w:t>## Treatment   17     5      1</w:t>
      </w:r>
    </w:p>
    <w:p w14:paraId="269882E4" w14:textId="77777777" w:rsidR="00854726" w:rsidRDefault="00C149E6">
      <w:pPr>
        <w:pStyle w:val="SourceCode"/>
      </w:pPr>
      <w:r>
        <w:rPr>
          <w:rStyle w:val="KeywordTok"/>
        </w:rPr>
        <w:t>t</w:t>
      </w:r>
      <w:r>
        <w:rPr>
          <w:rStyle w:val="NormalTok"/>
        </w:rPr>
        <w:t>(SR.position.adopted_table)</w:t>
      </w:r>
    </w:p>
    <w:p w14:paraId="43E21F1F" w14:textId="77777777" w:rsidR="00854726" w:rsidRDefault="00C149E6">
      <w:pPr>
        <w:pStyle w:val="SourceCode"/>
      </w:pPr>
      <w:r>
        <w:rPr>
          <w:rStyle w:val="VerbatimChar"/>
        </w:rPr>
        <w:t>##        Sham Treatment</w:t>
      </w:r>
      <w:r>
        <w:br/>
      </w:r>
      <w:r>
        <w:rPr>
          <w:rStyle w:val="VerbatimChar"/>
        </w:rPr>
        <w:t>## left     16        17</w:t>
      </w:r>
      <w:r>
        <w:br/>
      </w:r>
      <w:r>
        <w:rPr>
          <w:rStyle w:val="VerbatimChar"/>
        </w:rPr>
        <w:t>## right     5         5</w:t>
      </w:r>
      <w:r>
        <w:br/>
      </w:r>
      <w:r>
        <w:rPr>
          <w:rStyle w:val="VerbatimChar"/>
        </w:rPr>
        <w:t>## supine    2         1</w:t>
      </w:r>
    </w:p>
    <w:p w14:paraId="54D0CE3D" w14:textId="77777777" w:rsidR="00854726" w:rsidRDefault="00C149E6">
      <w:pPr>
        <w:pStyle w:val="SourceCode"/>
      </w:pPr>
      <w:r>
        <w:rPr>
          <w:rStyle w:val="CommentTok"/>
        </w:rPr>
        <w:t>#Perform Fisher's Exact Tests</w:t>
      </w:r>
      <w:r>
        <w:br/>
      </w:r>
      <w:r>
        <w:br/>
      </w:r>
      <w:r>
        <w:rPr>
          <w:rStyle w:val="NormalTok"/>
        </w:rPr>
        <w:t>temp_table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SR.position.adopted_table)</w:t>
      </w:r>
      <w:r>
        <w:br/>
      </w:r>
      <w:r>
        <w:rPr>
          <w:rStyle w:val="NormalTok"/>
        </w:rPr>
        <w:t>j=</w:t>
      </w:r>
      <w:r>
        <w:rPr>
          <w:rStyle w:val="KeywordTok"/>
        </w:rPr>
        <w:t>nrow</w:t>
      </w:r>
      <w:r>
        <w:rPr>
          <w:rStyle w:val="NormalTok"/>
        </w:rPr>
        <w:t>(temp_table)</w:t>
      </w:r>
      <w:r>
        <w:br/>
      </w:r>
      <w:r>
        <w:rPr>
          <w:rStyle w:val="NormalTok"/>
        </w:rPr>
        <w:t>ControlCsum=</w:t>
      </w:r>
      <w:r>
        <w:rPr>
          <w:rStyle w:val="KeywordTok"/>
        </w:rPr>
        <w:t>colSums</w:t>
      </w:r>
      <w:r>
        <w:rPr>
          <w:rStyle w:val="NormalTok"/>
        </w:rPr>
        <w:t>(temp_table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eatmentCsum=</w:t>
      </w:r>
      <w:r>
        <w:rPr>
          <w:rStyle w:val="KeywordTok"/>
        </w:rPr>
        <w:t>colSums</w:t>
      </w:r>
      <w:r>
        <w:rPr>
          <w:rStyle w:val="NormalTok"/>
        </w:rPr>
        <w:t>(temp_table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j) {</w:t>
      </w:r>
      <w:r>
        <w:br/>
      </w:r>
      <w:r>
        <w:rPr>
          <w:rStyle w:val="NormalTok"/>
        </w:rPr>
        <w:t xml:space="preserve">  a=temp_table[i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b=temp_table[i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c=ControlCsum-a</w:t>
      </w:r>
      <w:r>
        <w:br/>
      </w:r>
      <w:r>
        <w:rPr>
          <w:rStyle w:val="NormalTok"/>
        </w:rPr>
        <w:t xml:space="preserve">  d=TreatmentCsum-b</w:t>
      </w:r>
      <w:r>
        <w:br/>
      </w:r>
      <w:r>
        <w:rPr>
          <w:rStyle w:val="NormalTok"/>
        </w:rPr>
        <w:t xml:space="preserve">  ORtable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a,c,b,d),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OR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ham"</w:t>
      </w:r>
      <w:r>
        <w:rPr>
          <w:rStyle w:val="NormalTok"/>
        </w:rPr>
        <w:t>,</w:t>
      </w:r>
      <w:r>
        <w:rPr>
          <w:rStyle w:val="StringTok"/>
        </w:rPr>
        <w:t>"Treatm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wnames</w:t>
      </w:r>
      <w:r>
        <w:rPr>
          <w:rStyle w:val="NormalTok"/>
        </w:rPr>
        <w:t>(OR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temp_table)[i],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temp_table)[i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ORtabl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fisher.test</w:t>
      </w:r>
      <w:r>
        <w:rPr>
          <w:rStyle w:val="NormalTok"/>
        </w:rPr>
        <w:t>(ORtable))</w:t>
      </w:r>
      <w:r>
        <w:br/>
      </w:r>
      <w:r>
        <w:rPr>
          <w:rStyle w:val="NormalTok"/>
        </w:rPr>
        <w:t>}</w:t>
      </w:r>
    </w:p>
    <w:p w14:paraId="6984DC2A" w14:textId="77777777" w:rsidR="00854726" w:rsidRDefault="00C149E6">
      <w:pPr>
        <w:pStyle w:val="SourceCode"/>
      </w:pPr>
      <w:r>
        <w:rPr>
          <w:rStyle w:val="VerbatimChar"/>
        </w:rPr>
        <w:t>## [1] "left"</w:t>
      </w:r>
      <w:r>
        <w:br/>
      </w:r>
      <w:r>
        <w:rPr>
          <w:rStyle w:val="VerbatimChar"/>
        </w:rPr>
        <w:t>##       Sham Treatment</w:t>
      </w:r>
      <w:r>
        <w:br/>
      </w:r>
      <w:r>
        <w:rPr>
          <w:rStyle w:val="VerbatimChar"/>
        </w:rPr>
        <w:t>## left    16        17</w:t>
      </w:r>
      <w:r>
        <w:br/>
      </w:r>
      <w:r>
        <w:rPr>
          <w:rStyle w:val="VerbatimChar"/>
        </w:rPr>
        <w:t>## Other    7     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Rtable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81121 3.52233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0.810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right"</w:t>
      </w:r>
      <w:r>
        <w:br/>
      </w:r>
      <w:r>
        <w:rPr>
          <w:rStyle w:val="VerbatimChar"/>
        </w:rPr>
        <w:t>##       Sham Treatment</w:t>
      </w:r>
      <w:r>
        <w:br/>
      </w:r>
      <w:r>
        <w:rPr>
          <w:rStyle w:val="VerbatimChar"/>
        </w:rPr>
        <w:t>## right    5         5</w:t>
      </w:r>
      <w:r>
        <w:br/>
      </w:r>
      <w:r>
        <w:rPr>
          <w:rStyle w:val="VerbatimChar"/>
        </w:rPr>
        <w:t>## Other   18       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Rtable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927805 5.187247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supine"</w:t>
      </w:r>
      <w:r>
        <w:br/>
      </w:r>
      <w:r>
        <w:rPr>
          <w:rStyle w:val="VerbatimChar"/>
        </w:rPr>
        <w:t>##        Sham Treatment</w:t>
      </w:r>
      <w:r>
        <w:br/>
      </w:r>
      <w:r>
        <w:rPr>
          <w:rStyle w:val="VerbatimChar"/>
        </w:rPr>
        <w:t>## supine    2         1</w:t>
      </w:r>
      <w:r>
        <w:br/>
      </w:r>
      <w:r>
        <w:rPr>
          <w:rStyle w:val="VerbatimChar"/>
        </w:rPr>
        <w:t>## Other    21       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Rtable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0.1003416 129.03226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odds ratio </w:t>
      </w:r>
      <w:r>
        <w:br/>
      </w:r>
      <w:r>
        <w:rPr>
          <w:rStyle w:val="VerbatimChar"/>
        </w:rPr>
        <w:t>##   2.062812</w:t>
      </w:r>
    </w:p>
    <w:p w14:paraId="28FF2794" w14:textId="77777777" w:rsidR="00854726" w:rsidRDefault="00C149E6">
      <w:pPr>
        <w:pStyle w:val="SourceCode"/>
      </w:pPr>
      <w:r>
        <w:rPr>
          <w:rStyle w:val="NormalTok"/>
        </w:rPr>
        <w:t>#############################SR POSITION FELL ASLEEP#############################</w:t>
      </w:r>
      <w:r>
        <w:br/>
      </w:r>
      <w:r>
        <w:rPr>
          <w:rStyle w:val="CommentTok"/>
        </w:rPr>
        <w:t>#summary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data$SR.position.fell.asleep)</w:t>
      </w:r>
    </w:p>
    <w:p w14:paraId="5F9E16F4" w14:textId="77777777" w:rsidR="00854726" w:rsidRDefault="00C149E6">
      <w:pPr>
        <w:pStyle w:val="SourceCode"/>
      </w:pPr>
      <w:r>
        <w:rPr>
          <w:rStyle w:val="VerbatimChar"/>
        </w:rPr>
        <w:t xml:space="preserve">##                                      left       left and right </w:t>
      </w:r>
      <w:r>
        <w:br/>
      </w:r>
      <w:r>
        <w:rPr>
          <w:rStyle w:val="VerbatimChar"/>
        </w:rPr>
        <w:t xml:space="preserve">##                    0                   27                    5 </w:t>
      </w:r>
      <w:r>
        <w:br/>
      </w:r>
      <w:r>
        <w:rPr>
          <w:rStyle w:val="VerbatimChar"/>
        </w:rPr>
        <w:t xml:space="preserve">## left, right and back                right               supine </w:t>
      </w:r>
      <w:r>
        <w:br/>
      </w:r>
      <w:r>
        <w:rPr>
          <w:rStyle w:val="VerbatimChar"/>
        </w:rPr>
        <w:t>##                    1                    5                    2</w:t>
      </w:r>
    </w:p>
    <w:p w14:paraId="4EE385B3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PBUFdata$SR.position.fell.asleep)</w:t>
      </w:r>
    </w:p>
    <w:p w14:paraId="098D15EC" w14:textId="77777777" w:rsidR="00854726" w:rsidRDefault="00C149E6">
      <w:pPr>
        <w:pStyle w:val="SourceCode"/>
      </w:pPr>
      <w:r>
        <w:rPr>
          <w:rStyle w:val="VerbatimChar"/>
        </w:rPr>
        <w:t>## [1] 40</w:t>
      </w:r>
    </w:p>
    <w:p w14:paraId="048EB5D0" w14:textId="77777777" w:rsidR="00854726" w:rsidRDefault="00C149E6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xtabs</w:t>
      </w:r>
      <w:r>
        <w:rPr>
          <w:rStyle w:val="NormalTok"/>
        </w:rPr>
        <w:t>(~SR.position.fell.aslee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, </w:t>
      </w:r>
      <w:r>
        <w:rPr>
          <w:rStyle w:val="DataTypeTok"/>
        </w:rPr>
        <w:t>data =</w:t>
      </w:r>
      <w:r>
        <w:rPr>
          <w:rStyle w:val="NormalTok"/>
        </w:rPr>
        <w:t xml:space="preserve"> PBUFdata)</w:t>
      </w:r>
    </w:p>
    <w:p w14:paraId="71E18D14" w14:textId="77777777" w:rsidR="00854726" w:rsidRDefault="00C149E6">
      <w:pPr>
        <w:pStyle w:val="SourceCode"/>
      </w:pPr>
      <w:r>
        <w:rPr>
          <w:rStyle w:val="VerbatimChar"/>
        </w:rPr>
        <w:t>##                        Intervention</w:t>
      </w:r>
      <w:r>
        <w:br/>
      </w:r>
      <w:r>
        <w:rPr>
          <w:rStyle w:val="VerbatimChar"/>
        </w:rPr>
        <w:t>## SR.position.fell.asleep sham treatment</w:t>
      </w:r>
      <w:r>
        <w:br/>
      </w:r>
      <w:r>
        <w:rPr>
          <w:rStyle w:val="VerbatimChar"/>
        </w:rPr>
        <w:t>##                            0         0</w:t>
      </w:r>
      <w:r>
        <w:br/>
      </w:r>
      <w:r>
        <w:rPr>
          <w:rStyle w:val="VerbatimChar"/>
        </w:rPr>
        <w:t>##    left                   13        14</w:t>
      </w:r>
      <w:r>
        <w:br/>
      </w:r>
      <w:r>
        <w:rPr>
          <w:rStyle w:val="VerbatimChar"/>
        </w:rPr>
        <w:t>##    left and right          2         3</w:t>
      </w:r>
      <w:r>
        <w:br/>
      </w:r>
      <w:r>
        <w:rPr>
          <w:rStyle w:val="VerbatimChar"/>
        </w:rPr>
        <w:t>##    left, right and back    1         0</w:t>
      </w:r>
      <w:r>
        <w:br/>
      </w:r>
      <w:r>
        <w:rPr>
          <w:rStyle w:val="VerbatimChar"/>
        </w:rPr>
        <w:t>##    right                   3         2</w:t>
      </w:r>
      <w:r>
        <w:br/>
      </w:r>
      <w:r>
        <w:rPr>
          <w:rStyle w:val="VerbatimChar"/>
        </w:rPr>
        <w:t>##    supine                  1         1</w:t>
      </w:r>
    </w:p>
    <w:p w14:paraId="74EE3205" w14:textId="77777777" w:rsidR="00854726" w:rsidRDefault="00C149E6">
      <w:pPr>
        <w:pStyle w:val="SourceCode"/>
      </w:pPr>
      <w:r>
        <w:rPr>
          <w:rStyle w:val="CommentTok"/>
        </w:rPr>
        <w:t>#build 2-row table for fisher test: sham vs treatment</w:t>
      </w:r>
      <w:r>
        <w:br/>
      </w:r>
      <w:r>
        <w:rPr>
          <w:rStyle w:val="NormalTok"/>
        </w:rPr>
        <w:t>SR.position.fell.asleep_table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R.position.fell.asleep_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>,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rPr>
          <w:rStyle w:val="StringTok"/>
        </w:rPr>
        <w:t>"supin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SR.position.fell.asleep_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h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Treatme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</w:t>
      </w:r>
      <w:r>
        <w:rPr>
          <w:rStyle w:val="NormalTok"/>
        </w:rPr>
        <w:t>(SR.position.fell.asleep_table)</w:t>
      </w:r>
    </w:p>
    <w:p w14:paraId="7101F076" w14:textId="77777777" w:rsidR="00854726" w:rsidRDefault="00C149E6">
      <w:pPr>
        <w:pStyle w:val="SourceCode"/>
      </w:pPr>
      <w:r>
        <w:rPr>
          <w:rStyle w:val="VerbatimChar"/>
        </w:rPr>
        <w:t>##        Sham Treatment</w:t>
      </w:r>
      <w:r>
        <w:br/>
      </w:r>
      <w:r>
        <w:rPr>
          <w:rStyle w:val="VerbatimChar"/>
        </w:rPr>
        <w:t>## left     16        17</w:t>
      </w:r>
      <w:r>
        <w:br/>
      </w:r>
      <w:r>
        <w:rPr>
          <w:rStyle w:val="VerbatimChar"/>
        </w:rPr>
        <w:t>## right     6         5</w:t>
      </w:r>
      <w:r>
        <w:br/>
      </w:r>
      <w:r>
        <w:rPr>
          <w:rStyle w:val="VerbatimChar"/>
        </w:rPr>
        <w:t>## supine    2         1</w:t>
      </w:r>
    </w:p>
    <w:p w14:paraId="7272C870" w14:textId="77777777" w:rsidR="00854726" w:rsidRDefault="00C149E6">
      <w:pPr>
        <w:pStyle w:val="SourceCode"/>
      </w:pPr>
      <w:r>
        <w:rPr>
          <w:rStyle w:val="CommentTok"/>
        </w:rPr>
        <w:t>#Perform Fisher's Exact Tests</w:t>
      </w:r>
      <w:r>
        <w:br/>
      </w:r>
      <w:r>
        <w:br/>
      </w:r>
      <w:r>
        <w:rPr>
          <w:rStyle w:val="NormalTok"/>
        </w:rPr>
        <w:t>temp_table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SR.position.fell.asleep_table)</w:t>
      </w:r>
      <w:r>
        <w:br/>
      </w:r>
      <w:r>
        <w:rPr>
          <w:rStyle w:val="NormalTok"/>
        </w:rPr>
        <w:t>j=</w:t>
      </w:r>
      <w:r>
        <w:rPr>
          <w:rStyle w:val="KeywordTok"/>
        </w:rPr>
        <w:t>nrow</w:t>
      </w:r>
      <w:r>
        <w:rPr>
          <w:rStyle w:val="NormalTok"/>
        </w:rPr>
        <w:t>(temp_table)</w:t>
      </w:r>
      <w:r>
        <w:br/>
      </w:r>
      <w:r>
        <w:rPr>
          <w:rStyle w:val="NormalTok"/>
        </w:rPr>
        <w:t>ControlCsum=</w:t>
      </w:r>
      <w:r>
        <w:rPr>
          <w:rStyle w:val="KeywordTok"/>
        </w:rPr>
        <w:t>colSums</w:t>
      </w:r>
      <w:r>
        <w:rPr>
          <w:rStyle w:val="NormalTok"/>
        </w:rPr>
        <w:t>(temp_table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eatmentCsum=</w:t>
      </w:r>
      <w:r>
        <w:rPr>
          <w:rStyle w:val="KeywordTok"/>
        </w:rPr>
        <w:t>colSums</w:t>
      </w:r>
      <w:r>
        <w:rPr>
          <w:rStyle w:val="NormalTok"/>
        </w:rPr>
        <w:t>(temp_table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j) {</w:t>
      </w:r>
      <w:r>
        <w:br/>
      </w:r>
      <w:r>
        <w:rPr>
          <w:rStyle w:val="NormalTok"/>
        </w:rPr>
        <w:t xml:space="preserve">  a=temp_table[i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b=temp_table[i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c=ControlCsum-a</w:t>
      </w:r>
      <w:r>
        <w:br/>
      </w:r>
      <w:r>
        <w:rPr>
          <w:rStyle w:val="NormalTok"/>
        </w:rPr>
        <w:t xml:space="preserve">  d=TreatmentCsum-b</w:t>
      </w:r>
      <w:r>
        <w:br/>
      </w:r>
      <w:r>
        <w:rPr>
          <w:rStyle w:val="NormalTok"/>
        </w:rPr>
        <w:lastRenderedPageBreak/>
        <w:t xml:space="preserve">  ORtable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a,c,b,d),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OR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ham"</w:t>
      </w:r>
      <w:r>
        <w:rPr>
          <w:rStyle w:val="NormalTok"/>
        </w:rPr>
        <w:t>,</w:t>
      </w:r>
      <w:r>
        <w:rPr>
          <w:rStyle w:val="StringTok"/>
        </w:rPr>
        <w:t>"Treatm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wnames</w:t>
      </w:r>
      <w:r>
        <w:rPr>
          <w:rStyle w:val="NormalTok"/>
        </w:rPr>
        <w:t>(OR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temp_table)[i],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temp_table)[i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ORtabl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fisher.test</w:t>
      </w:r>
      <w:r>
        <w:rPr>
          <w:rStyle w:val="NormalTok"/>
        </w:rPr>
        <w:t>(ORtable))</w:t>
      </w:r>
      <w:r>
        <w:br/>
      </w:r>
      <w:r>
        <w:rPr>
          <w:rStyle w:val="NormalTok"/>
        </w:rPr>
        <w:t>}</w:t>
      </w:r>
    </w:p>
    <w:p w14:paraId="38806E58" w14:textId="77777777" w:rsidR="00854726" w:rsidRDefault="00C149E6">
      <w:pPr>
        <w:pStyle w:val="SourceCode"/>
      </w:pPr>
      <w:r>
        <w:rPr>
          <w:rStyle w:val="VerbatimChar"/>
        </w:rPr>
        <w:t>## [1] "left"</w:t>
      </w:r>
      <w:r>
        <w:br/>
      </w:r>
      <w:r>
        <w:rPr>
          <w:rStyle w:val="VerbatimChar"/>
        </w:rPr>
        <w:t>##       Sham Treatment</w:t>
      </w:r>
      <w:r>
        <w:br/>
      </w:r>
      <w:r>
        <w:rPr>
          <w:rStyle w:val="VerbatimChar"/>
        </w:rPr>
        <w:t>## left    16        17</w:t>
      </w:r>
      <w:r>
        <w:br/>
      </w:r>
      <w:r>
        <w:rPr>
          <w:rStyle w:val="VerbatimChar"/>
        </w:rPr>
        <w:t>## Other    8     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Rtable</w:t>
      </w:r>
      <w:r>
        <w:br/>
      </w:r>
      <w:r>
        <w:rPr>
          <w:rStyle w:val="VerbatimChar"/>
        </w:rPr>
        <w:t>## p-value = 0.7516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630989 2.95210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0.7111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right"</w:t>
      </w:r>
      <w:r>
        <w:br/>
      </w:r>
      <w:r>
        <w:rPr>
          <w:rStyle w:val="VerbatimChar"/>
        </w:rPr>
        <w:t>##       Sham Treatment</w:t>
      </w:r>
      <w:r>
        <w:br/>
      </w:r>
      <w:r>
        <w:rPr>
          <w:rStyle w:val="VerbatimChar"/>
        </w:rPr>
        <w:t>## right    6         5</w:t>
      </w:r>
      <w:r>
        <w:br/>
      </w:r>
      <w:r>
        <w:rPr>
          <w:rStyle w:val="VerbatimChar"/>
        </w:rPr>
        <w:t>## Other   18       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Rtable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513307 5.937937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1.1953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supine"</w:t>
      </w:r>
      <w:r>
        <w:br/>
      </w:r>
      <w:r>
        <w:rPr>
          <w:rStyle w:val="VerbatimChar"/>
        </w:rPr>
        <w:t>##        Sham Treatment</w:t>
      </w:r>
      <w:r>
        <w:br/>
      </w:r>
      <w:r>
        <w:rPr>
          <w:rStyle w:val="VerbatimChar"/>
        </w:rPr>
        <w:t>## supine    2         1</w:t>
      </w:r>
      <w:r>
        <w:br/>
      </w:r>
      <w:r>
        <w:rPr>
          <w:rStyle w:val="VerbatimChar"/>
        </w:rPr>
        <w:t>## Other    22       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Rtable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lastRenderedPageBreak/>
        <w:t>## 95 percent confidence interval:</w:t>
      </w:r>
      <w:r>
        <w:br/>
      </w:r>
      <w:r>
        <w:rPr>
          <w:rStyle w:val="VerbatimChar"/>
        </w:rPr>
        <w:t>##    0.09605226 123.1743644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>##   1.971677</w:t>
      </w:r>
    </w:p>
    <w:p w14:paraId="3215F0F9" w14:textId="77777777" w:rsidR="00854726" w:rsidRDefault="00C149E6">
      <w:pPr>
        <w:pStyle w:val="SourceCode"/>
      </w:pPr>
      <w:r>
        <w:rPr>
          <w:rStyle w:val="NormalTok"/>
        </w:rPr>
        <w:t>#############################SR SNORING#############################</w:t>
      </w:r>
      <w:r>
        <w:br/>
      </w:r>
      <w:r>
        <w:rPr>
          <w:rStyle w:val="CommentTok"/>
        </w:rPr>
        <w:t>#summary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data$SR.snored.last.night)</w:t>
      </w:r>
    </w:p>
    <w:p w14:paraId="0ECA537B" w14:textId="77777777" w:rsidR="00854726" w:rsidRDefault="00C149E6">
      <w:pPr>
        <w:pStyle w:val="SourceCode"/>
      </w:pPr>
      <w:r>
        <w:rPr>
          <w:rStyle w:val="VerbatimChar"/>
        </w:rPr>
        <w:t xml:space="preserve">##            don't know         no        yes </w:t>
      </w:r>
      <w:r>
        <w:br/>
      </w:r>
      <w:r>
        <w:rPr>
          <w:rStyle w:val="VerbatimChar"/>
        </w:rPr>
        <w:t>##          3         26          8          3</w:t>
      </w:r>
    </w:p>
    <w:p w14:paraId="02F1530E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PBUFdata$SR.snored.last.night)</w:t>
      </w:r>
    </w:p>
    <w:p w14:paraId="7F0BEA7E" w14:textId="77777777" w:rsidR="00854726" w:rsidRDefault="00C149E6">
      <w:pPr>
        <w:pStyle w:val="SourceCode"/>
      </w:pPr>
      <w:r>
        <w:rPr>
          <w:rStyle w:val="VerbatimChar"/>
        </w:rPr>
        <w:t>## [1] 40</w:t>
      </w:r>
    </w:p>
    <w:p w14:paraId="072FDCA4" w14:textId="77777777" w:rsidR="00854726" w:rsidRDefault="00C149E6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xtabs</w:t>
      </w:r>
      <w:r>
        <w:rPr>
          <w:rStyle w:val="NormalTok"/>
        </w:rPr>
        <w:t>(~SR.snored.last.nig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, </w:t>
      </w:r>
      <w:r>
        <w:rPr>
          <w:rStyle w:val="DataTypeTok"/>
        </w:rPr>
        <w:t>data =</w:t>
      </w:r>
      <w:r>
        <w:rPr>
          <w:rStyle w:val="NormalTok"/>
        </w:rPr>
        <w:t xml:space="preserve"> PBUFdata)[-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14:paraId="5230232B" w14:textId="77777777" w:rsidR="00854726" w:rsidRDefault="00C149E6">
      <w:pPr>
        <w:pStyle w:val="SourceCode"/>
      </w:pPr>
      <w:r>
        <w:rPr>
          <w:rStyle w:val="VerbatimChar"/>
        </w:rPr>
        <w:t>##                     Intervention</w:t>
      </w:r>
      <w:r>
        <w:br/>
      </w:r>
      <w:r>
        <w:rPr>
          <w:rStyle w:val="VerbatimChar"/>
        </w:rPr>
        <w:t>## SR.snored.last.night sham treatment</w:t>
      </w:r>
      <w:r>
        <w:br/>
      </w:r>
      <w:r>
        <w:rPr>
          <w:rStyle w:val="VerbatimChar"/>
        </w:rPr>
        <w:t>##           don't know   13        13</w:t>
      </w:r>
      <w:r>
        <w:br/>
      </w:r>
      <w:r>
        <w:rPr>
          <w:rStyle w:val="VerbatimChar"/>
        </w:rPr>
        <w:t>##           no            4         4</w:t>
      </w:r>
      <w:r>
        <w:br/>
      </w:r>
      <w:r>
        <w:rPr>
          <w:rStyle w:val="VerbatimChar"/>
        </w:rPr>
        <w:t>##           yes           1         2</w:t>
      </w:r>
    </w:p>
    <w:p w14:paraId="1BC20D2D" w14:textId="77777777" w:rsidR="00854726" w:rsidRDefault="00C149E6">
      <w:pPr>
        <w:pStyle w:val="SourceCode"/>
      </w:pPr>
      <w:r>
        <w:rPr>
          <w:rStyle w:val="CommentTok"/>
        </w:rPr>
        <w:t>#Perform Fisher's Exact Tests</w:t>
      </w:r>
      <w:r>
        <w:br/>
      </w:r>
      <w:r>
        <w:rPr>
          <w:rStyle w:val="NormalTok"/>
        </w:rPr>
        <w:t>temp_table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~SR.snored.last.nig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, </w:t>
      </w:r>
      <w:r>
        <w:rPr>
          <w:rStyle w:val="DataTypeTok"/>
        </w:rPr>
        <w:t>data =</w:t>
      </w:r>
      <w:r>
        <w:rPr>
          <w:rStyle w:val="NormalTok"/>
        </w:rPr>
        <w:t xml:space="preserve"> PBUFdata)[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j=</w:t>
      </w:r>
      <w:r>
        <w:rPr>
          <w:rStyle w:val="KeywordTok"/>
        </w:rPr>
        <w:t>nrow</w:t>
      </w:r>
      <w:r>
        <w:rPr>
          <w:rStyle w:val="NormalTok"/>
        </w:rPr>
        <w:t>(temp_table)</w:t>
      </w:r>
      <w:r>
        <w:br/>
      </w:r>
      <w:r>
        <w:rPr>
          <w:rStyle w:val="NormalTok"/>
        </w:rPr>
        <w:t>ControlCsum=</w:t>
      </w:r>
      <w:r>
        <w:rPr>
          <w:rStyle w:val="KeywordTok"/>
        </w:rPr>
        <w:t>colSums</w:t>
      </w:r>
      <w:r>
        <w:rPr>
          <w:rStyle w:val="NormalTok"/>
        </w:rPr>
        <w:t>(temp_table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eatmentCsum=</w:t>
      </w:r>
      <w:r>
        <w:rPr>
          <w:rStyle w:val="KeywordTok"/>
        </w:rPr>
        <w:t>colSums</w:t>
      </w:r>
      <w:r>
        <w:rPr>
          <w:rStyle w:val="NormalTok"/>
        </w:rPr>
        <w:t>(temp_table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j) {</w:t>
      </w:r>
      <w:r>
        <w:br/>
      </w:r>
      <w:r>
        <w:rPr>
          <w:rStyle w:val="NormalTok"/>
        </w:rPr>
        <w:t xml:space="preserve">  a=temp_table[i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b=temp_table[i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c=ControlCsum-a</w:t>
      </w:r>
      <w:r>
        <w:br/>
      </w:r>
      <w:r>
        <w:rPr>
          <w:rStyle w:val="NormalTok"/>
        </w:rPr>
        <w:t xml:space="preserve">  d=TreatmentCsum-b</w:t>
      </w:r>
      <w:r>
        <w:br/>
      </w:r>
      <w:r>
        <w:rPr>
          <w:rStyle w:val="NormalTok"/>
        </w:rPr>
        <w:t xml:space="preserve">  ORtable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a,c,b,d),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OR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ham"</w:t>
      </w:r>
      <w:r>
        <w:rPr>
          <w:rStyle w:val="NormalTok"/>
        </w:rPr>
        <w:t>,</w:t>
      </w:r>
      <w:r>
        <w:rPr>
          <w:rStyle w:val="StringTok"/>
        </w:rPr>
        <w:t>"Treatm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wnames</w:t>
      </w:r>
      <w:r>
        <w:rPr>
          <w:rStyle w:val="NormalTok"/>
        </w:rPr>
        <w:t>(OR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temp_table)[i],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temp_table)[i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ORtabl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fisher.test</w:t>
      </w:r>
      <w:r>
        <w:rPr>
          <w:rStyle w:val="NormalTok"/>
        </w:rPr>
        <w:t>(ORtable))</w:t>
      </w:r>
      <w:r>
        <w:br/>
      </w:r>
      <w:r>
        <w:rPr>
          <w:rStyle w:val="NormalTok"/>
        </w:rPr>
        <w:t>}</w:t>
      </w:r>
    </w:p>
    <w:p w14:paraId="7E80480B" w14:textId="77777777" w:rsidR="00854726" w:rsidRDefault="00C149E6">
      <w:pPr>
        <w:pStyle w:val="SourceCode"/>
      </w:pPr>
      <w:r>
        <w:rPr>
          <w:rStyle w:val="VerbatimChar"/>
        </w:rPr>
        <w:t>## [1] "don't know"</w:t>
      </w:r>
      <w:r>
        <w:br/>
      </w:r>
      <w:r>
        <w:rPr>
          <w:rStyle w:val="VerbatimChar"/>
        </w:rPr>
        <w:t>##            Sham Treatment</w:t>
      </w:r>
      <w:r>
        <w:br/>
      </w:r>
      <w:r>
        <w:rPr>
          <w:rStyle w:val="VerbatimChar"/>
        </w:rPr>
        <w:t>## don't know   13        13</w:t>
      </w:r>
      <w:r>
        <w:br/>
      </w:r>
      <w:r>
        <w:rPr>
          <w:rStyle w:val="VerbatimChar"/>
        </w:rPr>
        <w:t>## Other         5     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Rtable</w:t>
      </w:r>
      <w:r>
        <w:br/>
      </w:r>
      <w:r>
        <w:rPr>
          <w:rStyle w:val="VerbatimChar"/>
        </w:rPr>
        <w:lastRenderedPageBreak/>
        <w:t>## p-value = 1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341604 6.34026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  1.19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no"</w:t>
      </w:r>
      <w:r>
        <w:br/>
      </w:r>
      <w:r>
        <w:rPr>
          <w:rStyle w:val="VerbatimChar"/>
        </w:rPr>
        <w:t>##       Sham Treatment</w:t>
      </w:r>
      <w:r>
        <w:br/>
      </w:r>
      <w:r>
        <w:rPr>
          <w:rStyle w:val="VerbatimChar"/>
        </w:rPr>
        <w:t>## no       4         4</w:t>
      </w:r>
      <w:r>
        <w:br/>
      </w:r>
      <w:r>
        <w:rPr>
          <w:rStyle w:val="VerbatimChar"/>
        </w:rPr>
        <w:t>## Other   14       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Rtable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643428 6.96432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 1.069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yes"</w:t>
      </w:r>
      <w:r>
        <w:br/>
      </w:r>
      <w:r>
        <w:rPr>
          <w:rStyle w:val="VerbatimChar"/>
        </w:rPr>
        <w:t>##       Sham Treatment</w:t>
      </w:r>
      <w:r>
        <w:br/>
      </w:r>
      <w:r>
        <w:rPr>
          <w:rStyle w:val="VerbatimChar"/>
        </w:rPr>
        <w:t>## yes      1         2</w:t>
      </w:r>
      <w:r>
        <w:br/>
      </w:r>
      <w:r>
        <w:rPr>
          <w:rStyle w:val="VerbatimChar"/>
        </w:rPr>
        <w:t>## Other   17        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Rtable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0.008017856 10.65417042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>##   0.509154</w:t>
      </w:r>
    </w:p>
    <w:p w14:paraId="1A58BFE4" w14:textId="77777777" w:rsidR="00854726" w:rsidRDefault="00C149E6">
      <w:pPr>
        <w:pStyle w:val="SourceCode"/>
      </w:pPr>
      <w:r>
        <w:rPr>
          <w:rStyle w:val="NormalTok"/>
        </w:rPr>
        <w:t>#############################SR LEGS TWITCH/JERK#############################</w:t>
      </w:r>
      <w:r>
        <w:br/>
      </w:r>
      <w:r>
        <w:rPr>
          <w:rStyle w:val="CommentTok"/>
        </w:rPr>
        <w:t>#summary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data$SR.legs.twitch.jerk)</w:t>
      </w:r>
    </w:p>
    <w:p w14:paraId="59C644E6" w14:textId="77777777" w:rsidR="00854726" w:rsidRDefault="00C149E6">
      <w:pPr>
        <w:pStyle w:val="SourceCode"/>
      </w:pPr>
      <w:r>
        <w:rPr>
          <w:rStyle w:val="VerbatimChar"/>
        </w:rPr>
        <w:t xml:space="preserve">##            don't know         no        yes </w:t>
      </w:r>
      <w:r>
        <w:br/>
      </w:r>
      <w:r>
        <w:rPr>
          <w:rStyle w:val="VerbatimChar"/>
        </w:rPr>
        <w:t>##          3         19         14          4</w:t>
      </w:r>
    </w:p>
    <w:p w14:paraId="264E18CD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PBUFdata$SR.legs.twitch.jerk)</w:t>
      </w:r>
    </w:p>
    <w:p w14:paraId="1D1A43DF" w14:textId="77777777" w:rsidR="00854726" w:rsidRDefault="00C149E6">
      <w:pPr>
        <w:pStyle w:val="SourceCode"/>
      </w:pPr>
      <w:r>
        <w:rPr>
          <w:rStyle w:val="VerbatimChar"/>
        </w:rPr>
        <w:t>## [1] 40</w:t>
      </w:r>
    </w:p>
    <w:p w14:paraId="13AA7BDC" w14:textId="77777777" w:rsidR="00854726" w:rsidRDefault="00C149E6">
      <w:pPr>
        <w:pStyle w:val="SourceCode"/>
      </w:pPr>
      <w:r>
        <w:rPr>
          <w:rStyle w:val="CommentTok"/>
        </w:rPr>
        <w:lastRenderedPageBreak/>
        <w:t>#between participants (grouped) comparison</w:t>
      </w:r>
      <w:r>
        <w:br/>
      </w:r>
      <w:r>
        <w:rPr>
          <w:rStyle w:val="KeywordTok"/>
        </w:rPr>
        <w:t>xtabs</w:t>
      </w:r>
      <w:r>
        <w:rPr>
          <w:rStyle w:val="NormalTok"/>
        </w:rPr>
        <w:t>(~SR.legs.twitch.jerk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, </w:t>
      </w:r>
      <w:r>
        <w:rPr>
          <w:rStyle w:val="DataTypeTok"/>
        </w:rPr>
        <w:t>data =</w:t>
      </w:r>
      <w:r>
        <w:rPr>
          <w:rStyle w:val="NormalTok"/>
        </w:rPr>
        <w:t xml:space="preserve"> PBUFdata)[-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14:paraId="0E5E6318" w14:textId="77777777" w:rsidR="00854726" w:rsidRDefault="00C149E6">
      <w:pPr>
        <w:pStyle w:val="SourceCode"/>
      </w:pPr>
      <w:r>
        <w:rPr>
          <w:rStyle w:val="VerbatimChar"/>
        </w:rPr>
        <w:t>##                    Intervention</w:t>
      </w:r>
      <w:r>
        <w:br/>
      </w:r>
      <w:r>
        <w:rPr>
          <w:rStyle w:val="VerbatimChar"/>
        </w:rPr>
        <w:t>## SR.legs.twitch.jerk sham treatment</w:t>
      </w:r>
      <w:r>
        <w:br/>
      </w:r>
      <w:r>
        <w:rPr>
          <w:rStyle w:val="VerbatimChar"/>
        </w:rPr>
        <w:t>##          don't know    9        10</w:t>
      </w:r>
      <w:r>
        <w:br/>
      </w:r>
      <w:r>
        <w:rPr>
          <w:rStyle w:val="VerbatimChar"/>
        </w:rPr>
        <w:t>##          no            8         6</w:t>
      </w:r>
      <w:r>
        <w:br/>
      </w:r>
      <w:r>
        <w:rPr>
          <w:rStyle w:val="VerbatimChar"/>
        </w:rPr>
        <w:t>##          yes           2         2</w:t>
      </w:r>
    </w:p>
    <w:p w14:paraId="560C3DB9" w14:textId="77777777" w:rsidR="00854726" w:rsidRDefault="00C149E6">
      <w:pPr>
        <w:pStyle w:val="SourceCode"/>
      </w:pPr>
      <w:r>
        <w:rPr>
          <w:rStyle w:val="CommentTok"/>
        </w:rPr>
        <w:t>#Perform Fisher's Exact Tests</w:t>
      </w:r>
      <w:r>
        <w:br/>
      </w:r>
      <w:r>
        <w:rPr>
          <w:rStyle w:val="NormalTok"/>
        </w:rPr>
        <w:t>temp_table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~SR.legs.twitch.jerk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, </w:t>
      </w:r>
      <w:r>
        <w:rPr>
          <w:rStyle w:val="DataTypeTok"/>
        </w:rPr>
        <w:t>data =</w:t>
      </w:r>
      <w:r>
        <w:rPr>
          <w:rStyle w:val="NormalTok"/>
        </w:rPr>
        <w:t xml:space="preserve"> PBUFdata)[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j=</w:t>
      </w:r>
      <w:r>
        <w:rPr>
          <w:rStyle w:val="KeywordTok"/>
        </w:rPr>
        <w:t>nrow</w:t>
      </w:r>
      <w:r>
        <w:rPr>
          <w:rStyle w:val="NormalTok"/>
        </w:rPr>
        <w:t>(temp_table)</w:t>
      </w:r>
      <w:r>
        <w:br/>
      </w:r>
      <w:r>
        <w:rPr>
          <w:rStyle w:val="NormalTok"/>
        </w:rPr>
        <w:t>ControlCsum=</w:t>
      </w:r>
      <w:r>
        <w:rPr>
          <w:rStyle w:val="KeywordTok"/>
        </w:rPr>
        <w:t>colSums</w:t>
      </w:r>
      <w:r>
        <w:rPr>
          <w:rStyle w:val="NormalTok"/>
        </w:rPr>
        <w:t>(temp_table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eatmentCsum=</w:t>
      </w:r>
      <w:r>
        <w:rPr>
          <w:rStyle w:val="KeywordTok"/>
        </w:rPr>
        <w:t>colSums</w:t>
      </w:r>
      <w:r>
        <w:rPr>
          <w:rStyle w:val="NormalTok"/>
        </w:rPr>
        <w:t>(temp_table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j) {</w:t>
      </w:r>
      <w:r>
        <w:br/>
      </w:r>
      <w:r>
        <w:rPr>
          <w:rStyle w:val="NormalTok"/>
        </w:rPr>
        <w:t xml:space="preserve">  a=temp_table[i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b=temp_table[i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c=ControlCsum-a</w:t>
      </w:r>
      <w:r>
        <w:br/>
      </w:r>
      <w:r>
        <w:rPr>
          <w:rStyle w:val="NormalTok"/>
        </w:rPr>
        <w:t xml:space="preserve">  d=TreatmentCsum-b</w:t>
      </w:r>
      <w:r>
        <w:br/>
      </w:r>
      <w:r>
        <w:rPr>
          <w:rStyle w:val="NormalTok"/>
        </w:rPr>
        <w:t xml:space="preserve">  ORtable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a,c,b,d),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OR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ham"</w:t>
      </w:r>
      <w:r>
        <w:rPr>
          <w:rStyle w:val="NormalTok"/>
        </w:rPr>
        <w:t>,</w:t>
      </w:r>
      <w:r>
        <w:rPr>
          <w:rStyle w:val="StringTok"/>
        </w:rPr>
        <w:t>"Treatm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wnames</w:t>
      </w:r>
      <w:r>
        <w:rPr>
          <w:rStyle w:val="NormalTok"/>
        </w:rPr>
        <w:t>(OR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temp_table)[i],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temp_table)[i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ORtabl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fisher.test</w:t>
      </w:r>
      <w:r>
        <w:rPr>
          <w:rStyle w:val="NormalTok"/>
        </w:rPr>
        <w:t>(ORtable))</w:t>
      </w:r>
      <w:r>
        <w:br/>
      </w:r>
      <w:r>
        <w:rPr>
          <w:rStyle w:val="NormalTok"/>
        </w:rPr>
        <w:t>}</w:t>
      </w:r>
    </w:p>
    <w:p w14:paraId="2EA8D047" w14:textId="77777777" w:rsidR="00854726" w:rsidRDefault="00C149E6">
      <w:pPr>
        <w:pStyle w:val="SourceCode"/>
      </w:pPr>
      <w:r>
        <w:rPr>
          <w:rStyle w:val="VerbatimChar"/>
        </w:rPr>
        <w:t>## [1] "don't know"</w:t>
      </w:r>
      <w:r>
        <w:br/>
      </w:r>
      <w:r>
        <w:rPr>
          <w:rStyle w:val="VerbatimChar"/>
        </w:rPr>
        <w:t>##            Sham Treatment</w:t>
      </w:r>
      <w:r>
        <w:br/>
      </w:r>
      <w:r>
        <w:rPr>
          <w:rStyle w:val="VerbatimChar"/>
        </w:rPr>
        <w:t>## don't know    9        10</w:t>
      </w:r>
      <w:r>
        <w:br/>
      </w:r>
      <w:r>
        <w:rPr>
          <w:rStyle w:val="VerbatimChar"/>
        </w:rPr>
        <w:t>## Other        10     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Rtable</w:t>
      </w:r>
      <w:r>
        <w:br/>
      </w:r>
      <w:r>
        <w:rPr>
          <w:rStyle w:val="VerbatimChar"/>
        </w:rPr>
        <w:t>## p-value = 0.7459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631369 3.14785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0.72646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no"</w:t>
      </w:r>
      <w:r>
        <w:br/>
      </w:r>
      <w:r>
        <w:rPr>
          <w:rStyle w:val="VerbatimChar"/>
        </w:rPr>
        <w:t>##       Sham Treatment</w:t>
      </w:r>
      <w:r>
        <w:br/>
      </w:r>
      <w:r>
        <w:rPr>
          <w:rStyle w:val="VerbatimChar"/>
        </w:rPr>
        <w:t>## no       8         6</w:t>
      </w:r>
      <w:r>
        <w:br/>
      </w:r>
      <w:r>
        <w:rPr>
          <w:rStyle w:val="VerbatimChar"/>
        </w:rPr>
        <w:t>## Other   11       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ORtable</w:t>
      </w:r>
      <w:r>
        <w:br/>
      </w:r>
      <w:r>
        <w:rPr>
          <w:rStyle w:val="VerbatimChar"/>
        </w:rPr>
        <w:t>## p-value = 0.7374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156971 6.877720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1.4398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yes"</w:t>
      </w:r>
      <w:r>
        <w:br/>
      </w:r>
      <w:r>
        <w:rPr>
          <w:rStyle w:val="VerbatimChar"/>
        </w:rPr>
        <w:t>##       Sham Treatment</w:t>
      </w:r>
      <w:r>
        <w:br/>
      </w:r>
      <w:r>
        <w:rPr>
          <w:rStyle w:val="VerbatimChar"/>
        </w:rPr>
        <w:t>## yes      2         2</w:t>
      </w:r>
      <w:r>
        <w:br/>
      </w:r>
      <w:r>
        <w:rPr>
          <w:rStyle w:val="VerbatimChar"/>
        </w:rPr>
        <w:t>## Other   17       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Rtable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0.06145761 14.4580621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>##  0.9426919</w:t>
      </w:r>
    </w:p>
    <w:p w14:paraId="1D4B071E" w14:textId="77777777" w:rsidR="00854726" w:rsidRDefault="00C149E6">
      <w:pPr>
        <w:pStyle w:val="SourceCode"/>
      </w:pPr>
      <w:r>
        <w:rPr>
          <w:rStyle w:val="NormalTok"/>
        </w:rPr>
        <w:t>#############################SR WAKE POSITION#############################</w:t>
      </w:r>
      <w:r>
        <w:br/>
      </w:r>
      <w:r>
        <w:rPr>
          <w:rStyle w:val="CommentTok"/>
        </w:rPr>
        <w:t>#summary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data$SR.position.woke.up)</w:t>
      </w:r>
    </w:p>
    <w:p w14:paraId="625CBCC6" w14:textId="77777777" w:rsidR="00854726" w:rsidRDefault="00C149E6">
      <w:pPr>
        <w:pStyle w:val="SourceCode"/>
      </w:pPr>
      <w:r>
        <w:rPr>
          <w:rStyle w:val="VerbatimChar"/>
        </w:rPr>
        <w:t xml:space="preserve">##        left right </w:t>
      </w:r>
      <w:r>
        <w:br/>
      </w:r>
      <w:r>
        <w:rPr>
          <w:rStyle w:val="VerbatimChar"/>
        </w:rPr>
        <w:t>##     0    28    12</w:t>
      </w:r>
    </w:p>
    <w:p w14:paraId="1AC2DE96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PBUFdata$SR.position.woke.up)</w:t>
      </w:r>
    </w:p>
    <w:p w14:paraId="40E1CE20" w14:textId="77777777" w:rsidR="00854726" w:rsidRDefault="00C149E6">
      <w:pPr>
        <w:pStyle w:val="SourceCode"/>
      </w:pPr>
      <w:r>
        <w:rPr>
          <w:rStyle w:val="VerbatimChar"/>
        </w:rPr>
        <w:t>## [1] 40</w:t>
      </w:r>
    </w:p>
    <w:p w14:paraId="31AD6CDB" w14:textId="77777777" w:rsidR="00854726" w:rsidRDefault="00C149E6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xtabs</w:t>
      </w:r>
      <w:r>
        <w:rPr>
          <w:rStyle w:val="NormalTok"/>
        </w:rPr>
        <w:t>(~SR.position.woke.u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, </w:t>
      </w:r>
      <w:r>
        <w:rPr>
          <w:rStyle w:val="DataTypeTok"/>
        </w:rPr>
        <w:t>data =</w:t>
      </w:r>
      <w:r>
        <w:rPr>
          <w:rStyle w:val="NormalTok"/>
        </w:rPr>
        <w:t xml:space="preserve"> PBUFdata)[-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14:paraId="6535CF1E" w14:textId="77777777" w:rsidR="00854726" w:rsidRDefault="00C149E6">
      <w:pPr>
        <w:pStyle w:val="SourceCode"/>
      </w:pPr>
      <w:r>
        <w:rPr>
          <w:rStyle w:val="VerbatimChar"/>
        </w:rPr>
        <w:t>##                    Intervention</w:t>
      </w:r>
      <w:r>
        <w:br/>
      </w:r>
      <w:r>
        <w:rPr>
          <w:rStyle w:val="VerbatimChar"/>
        </w:rPr>
        <w:t>## SR.position.woke.up sham treatment</w:t>
      </w:r>
      <w:r>
        <w:br/>
      </w:r>
      <w:r>
        <w:rPr>
          <w:rStyle w:val="VerbatimChar"/>
        </w:rPr>
        <w:t>##               left    13        15</w:t>
      </w:r>
      <w:r>
        <w:br/>
      </w:r>
      <w:r>
        <w:rPr>
          <w:rStyle w:val="VerbatimChar"/>
        </w:rPr>
        <w:t>##               right    7         5</w:t>
      </w:r>
    </w:p>
    <w:p w14:paraId="5C57AFA0" w14:textId="77777777" w:rsidR="00854726" w:rsidRDefault="00C149E6">
      <w:pPr>
        <w:pStyle w:val="SourceCode"/>
      </w:pPr>
      <w:r>
        <w:rPr>
          <w:rStyle w:val="KeywordTok"/>
        </w:rPr>
        <w:t>fisher.test</w:t>
      </w:r>
      <w:r>
        <w:rPr>
          <w:rStyle w:val="NormalTok"/>
        </w:rPr>
        <w:t>(</w:t>
      </w:r>
      <w:r>
        <w:rPr>
          <w:rStyle w:val="KeywordTok"/>
        </w:rPr>
        <w:t>xtabs</w:t>
      </w:r>
      <w:r>
        <w:rPr>
          <w:rStyle w:val="NormalTok"/>
        </w:rPr>
        <w:t>(~SR.position.woke.u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, </w:t>
      </w:r>
      <w:r>
        <w:rPr>
          <w:rStyle w:val="DataTypeTok"/>
        </w:rPr>
        <w:t>data =</w:t>
      </w:r>
      <w:r>
        <w:rPr>
          <w:rStyle w:val="NormalTok"/>
        </w:rPr>
        <w:t xml:space="preserve"> PBUFdata)[-</w:t>
      </w:r>
      <w:r>
        <w:rPr>
          <w:rStyle w:val="DecValTok"/>
        </w:rPr>
        <w:t>1</w:t>
      </w:r>
      <w:r>
        <w:rPr>
          <w:rStyle w:val="NormalTok"/>
        </w:rPr>
        <w:t>,])</w:t>
      </w:r>
    </w:p>
    <w:p w14:paraId="2AF98563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r>
        <w:br/>
      </w:r>
      <w:r>
        <w:rPr>
          <w:rStyle w:val="VerbatimChar"/>
        </w:rPr>
        <w:t>## p-value = 0.7311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lastRenderedPageBreak/>
        <w:t>## 95 percent confidence interval:</w:t>
      </w:r>
      <w:r>
        <w:br/>
      </w:r>
      <w:r>
        <w:rPr>
          <w:rStyle w:val="VerbatimChar"/>
        </w:rPr>
        <w:t>##  0.1235598 2.957410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>##  0.6265621</w:t>
      </w:r>
    </w:p>
    <w:p w14:paraId="417EEEE5" w14:textId="77777777" w:rsidR="00854726" w:rsidRDefault="00C149E6">
      <w:pPr>
        <w:pStyle w:val="SourceCode"/>
      </w:pPr>
      <w:r>
        <w:rPr>
          <w:rStyle w:val="NormalTok"/>
        </w:rPr>
        <w:t>#############################SR - did you change positions?#############################</w:t>
      </w:r>
      <w:r>
        <w:br/>
      </w:r>
      <w:r>
        <w:rPr>
          <w:rStyle w:val="CommentTok"/>
        </w:rPr>
        <w:t>#summary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data$SR.position.changed)</w:t>
      </w:r>
    </w:p>
    <w:p w14:paraId="3D9FAF6B" w14:textId="77777777" w:rsidR="00854726" w:rsidRDefault="00C149E6">
      <w:pPr>
        <w:pStyle w:val="SourceCode"/>
      </w:pPr>
      <w:r>
        <w:rPr>
          <w:rStyle w:val="VerbatimChar"/>
        </w:rPr>
        <w:t xml:space="preserve">##               don\xcdt know            no           yes </w:t>
      </w:r>
      <w:r>
        <w:br/>
      </w:r>
      <w:r>
        <w:rPr>
          <w:rStyle w:val="VerbatimChar"/>
        </w:rPr>
        <w:t>##             1             1             3            35</w:t>
      </w:r>
    </w:p>
    <w:p w14:paraId="321968C0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PBUFdata$SR.position.changed)</w:t>
      </w:r>
    </w:p>
    <w:p w14:paraId="13D44F2A" w14:textId="77777777" w:rsidR="00854726" w:rsidRDefault="00C149E6">
      <w:pPr>
        <w:pStyle w:val="SourceCode"/>
      </w:pPr>
      <w:r>
        <w:rPr>
          <w:rStyle w:val="VerbatimChar"/>
        </w:rPr>
        <w:t>## [1] 40</w:t>
      </w:r>
    </w:p>
    <w:p w14:paraId="52EDC7B0" w14:textId="77777777" w:rsidR="00854726" w:rsidRDefault="00C149E6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xtabs</w:t>
      </w:r>
      <w:r>
        <w:rPr>
          <w:rStyle w:val="NormalTok"/>
        </w:rPr>
        <w:t>(~SR.position.chang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, </w:t>
      </w:r>
      <w:r>
        <w:rPr>
          <w:rStyle w:val="DataTypeTok"/>
        </w:rPr>
        <w:t>data =</w:t>
      </w:r>
      <w:r>
        <w:rPr>
          <w:rStyle w:val="NormalTok"/>
        </w:rPr>
        <w:t xml:space="preserve"> PBUFdata)[-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14:paraId="07128514" w14:textId="77777777" w:rsidR="00854726" w:rsidRDefault="00C149E6">
      <w:pPr>
        <w:pStyle w:val="SourceCode"/>
      </w:pPr>
      <w:r>
        <w:rPr>
          <w:rStyle w:val="VerbatimChar"/>
        </w:rPr>
        <w:t>##                    Intervention</w:t>
      </w:r>
      <w:r>
        <w:br/>
      </w:r>
      <w:r>
        <w:rPr>
          <w:rStyle w:val="VerbatimChar"/>
        </w:rPr>
        <w:t>## SR.position.changed sham treatment</w:t>
      </w:r>
      <w:r>
        <w:br/>
      </w:r>
      <w:r>
        <w:rPr>
          <w:rStyle w:val="VerbatimChar"/>
        </w:rPr>
        <w:t>##       don\xcdt know    1         0</w:t>
      </w:r>
      <w:r>
        <w:br/>
      </w:r>
      <w:r>
        <w:rPr>
          <w:rStyle w:val="VerbatimChar"/>
        </w:rPr>
        <w:t>##       no               1         2</w:t>
      </w:r>
      <w:r>
        <w:br/>
      </w:r>
      <w:r>
        <w:rPr>
          <w:rStyle w:val="VerbatimChar"/>
        </w:rPr>
        <w:t>##       yes             18        17</w:t>
      </w:r>
    </w:p>
    <w:p w14:paraId="6C881772" w14:textId="77777777" w:rsidR="00854726" w:rsidRDefault="00C149E6">
      <w:pPr>
        <w:pStyle w:val="SourceCode"/>
      </w:pPr>
      <w:r>
        <w:rPr>
          <w:rStyle w:val="CommentTok"/>
        </w:rPr>
        <w:t>#Perform Fisher's Exact Tests</w:t>
      </w:r>
      <w:r>
        <w:br/>
      </w:r>
      <w:r>
        <w:rPr>
          <w:rStyle w:val="NormalTok"/>
        </w:rPr>
        <w:t>temp_table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~SR.position.chang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, </w:t>
      </w:r>
      <w:r>
        <w:rPr>
          <w:rStyle w:val="DataTypeTok"/>
        </w:rPr>
        <w:t>data =</w:t>
      </w:r>
      <w:r>
        <w:rPr>
          <w:rStyle w:val="NormalTok"/>
        </w:rPr>
        <w:t xml:space="preserve"> PBUFdata)[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j=</w:t>
      </w:r>
      <w:r>
        <w:rPr>
          <w:rStyle w:val="KeywordTok"/>
        </w:rPr>
        <w:t>nrow</w:t>
      </w:r>
      <w:r>
        <w:rPr>
          <w:rStyle w:val="NormalTok"/>
        </w:rPr>
        <w:t>(temp_table)</w:t>
      </w:r>
      <w:r>
        <w:br/>
      </w:r>
      <w:r>
        <w:rPr>
          <w:rStyle w:val="NormalTok"/>
        </w:rPr>
        <w:t>ControlCsum=</w:t>
      </w:r>
      <w:r>
        <w:rPr>
          <w:rStyle w:val="KeywordTok"/>
        </w:rPr>
        <w:t>colSums</w:t>
      </w:r>
      <w:r>
        <w:rPr>
          <w:rStyle w:val="NormalTok"/>
        </w:rPr>
        <w:t>(temp_table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eatmentCsum=</w:t>
      </w:r>
      <w:r>
        <w:rPr>
          <w:rStyle w:val="KeywordTok"/>
        </w:rPr>
        <w:t>colSums</w:t>
      </w:r>
      <w:r>
        <w:rPr>
          <w:rStyle w:val="NormalTok"/>
        </w:rPr>
        <w:t>(temp_table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j) {</w:t>
      </w:r>
      <w:r>
        <w:br/>
      </w:r>
      <w:r>
        <w:rPr>
          <w:rStyle w:val="NormalTok"/>
        </w:rPr>
        <w:t xml:space="preserve">  a=temp_table[i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b=temp_table[i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c=ControlCsum-a</w:t>
      </w:r>
      <w:r>
        <w:br/>
      </w:r>
      <w:r>
        <w:rPr>
          <w:rStyle w:val="NormalTok"/>
        </w:rPr>
        <w:t xml:space="preserve">  d=TreatmentCsum-b</w:t>
      </w:r>
      <w:r>
        <w:br/>
      </w:r>
      <w:r>
        <w:rPr>
          <w:rStyle w:val="NormalTok"/>
        </w:rPr>
        <w:t xml:space="preserve">  ORtable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a,c,b,d),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OR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ham"</w:t>
      </w:r>
      <w:r>
        <w:rPr>
          <w:rStyle w:val="NormalTok"/>
        </w:rPr>
        <w:t>,</w:t>
      </w:r>
      <w:r>
        <w:rPr>
          <w:rStyle w:val="StringTok"/>
        </w:rPr>
        <w:t>"Treatm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wnames</w:t>
      </w:r>
      <w:r>
        <w:rPr>
          <w:rStyle w:val="NormalTok"/>
        </w:rPr>
        <w:t>(OR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temp_table)[i],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temp_table)[i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ORtabl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fisher.test</w:t>
      </w:r>
      <w:r>
        <w:rPr>
          <w:rStyle w:val="NormalTok"/>
        </w:rPr>
        <w:t>(ORtable))</w:t>
      </w:r>
      <w:r>
        <w:br/>
      </w:r>
      <w:r>
        <w:rPr>
          <w:rStyle w:val="NormalTok"/>
        </w:rPr>
        <w:t>}</w:t>
      </w:r>
    </w:p>
    <w:p w14:paraId="3BF85FAF" w14:textId="77777777" w:rsidR="00854726" w:rsidRDefault="00C149E6">
      <w:pPr>
        <w:pStyle w:val="SourceCode"/>
      </w:pPr>
      <w:r>
        <w:rPr>
          <w:rStyle w:val="VerbatimChar"/>
        </w:rPr>
        <w:t>## [1] "don\xcdt know"</w:t>
      </w:r>
      <w:r>
        <w:br/>
      </w:r>
      <w:r>
        <w:rPr>
          <w:rStyle w:val="VerbatimChar"/>
        </w:rPr>
        <w:t>##               Sham Treatment</w:t>
      </w:r>
      <w:r>
        <w:br/>
      </w:r>
      <w:r>
        <w:rPr>
          <w:rStyle w:val="VerbatimChar"/>
        </w:rPr>
        <w:t>## don\xcdt know    1         0</w:t>
      </w:r>
      <w:r>
        <w:br/>
      </w:r>
      <w:r>
        <w:rPr>
          <w:rStyle w:val="VerbatimChar"/>
        </w:rPr>
        <w:t>## Other           19       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Rtable</w:t>
      </w:r>
      <w:r>
        <w:br/>
      </w:r>
      <w:r>
        <w:rPr>
          <w:rStyle w:val="VerbatimChar"/>
        </w:rPr>
        <w:lastRenderedPageBreak/>
        <w:t>## p-value = 1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2435859 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     Inf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no"</w:t>
      </w:r>
      <w:r>
        <w:br/>
      </w:r>
      <w:r>
        <w:rPr>
          <w:rStyle w:val="VerbatimChar"/>
        </w:rPr>
        <w:t>##       Sham Treatment</w:t>
      </w:r>
      <w:r>
        <w:br/>
      </w:r>
      <w:r>
        <w:rPr>
          <w:rStyle w:val="VerbatimChar"/>
        </w:rPr>
        <w:t>## no       1         2</w:t>
      </w:r>
      <w:r>
        <w:br/>
      </w:r>
      <w:r>
        <w:rPr>
          <w:rStyle w:val="VerbatimChar"/>
        </w:rPr>
        <w:t>## Other   19        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Rtable</w:t>
      </w:r>
      <w:r>
        <w:br/>
      </w:r>
      <w:r>
        <w:rPr>
          <w:rStyle w:val="VerbatimChar"/>
        </w:rPr>
        <w:t>## p-value = 0.605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07216433 9.5072771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0.4564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yes"</w:t>
      </w:r>
      <w:r>
        <w:br/>
      </w:r>
      <w:r>
        <w:rPr>
          <w:rStyle w:val="VerbatimChar"/>
        </w:rPr>
        <w:t>##       Sham Treatment</w:t>
      </w:r>
      <w:r>
        <w:br/>
      </w:r>
      <w:r>
        <w:rPr>
          <w:rStyle w:val="VerbatimChar"/>
        </w:rPr>
        <w:t>## yes     18        17</w:t>
      </w:r>
      <w:r>
        <w:br/>
      </w:r>
      <w:r>
        <w:rPr>
          <w:rStyle w:val="VerbatimChar"/>
        </w:rPr>
        <w:t>## Other    2   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Rtable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0.0693477 16.121654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>##   1.057301</w:t>
      </w:r>
    </w:p>
    <w:p w14:paraId="427B8C5F" w14:textId="77777777" w:rsidR="00854726" w:rsidRDefault="00C149E6">
      <w:pPr>
        <w:pStyle w:val="SourceCode"/>
      </w:pPr>
      <w:r>
        <w:rPr>
          <w:rStyle w:val="CommentTok"/>
        </w:rPr>
        <w:t xml:space="preserve">#Take out the pts that we don't have complete data on (these participants' studies were </w:t>
      </w:r>
      <w:r>
        <w:br/>
      </w:r>
      <w:r>
        <w:rPr>
          <w:rStyle w:val="CommentTok"/>
        </w:rPr>
        <w:t>#before the PUFQ was revised to ask about the participant's estimate of how much time</w:t>
      </w:r>
      <w:r>
        <w:br/>
      </w:r>
      <w:r>
        <w:rPr>
          <w:rStyle w:val="CommentTok"/>
        </w:rPr>
        <w:t>#she spent in each position)</w:t>
      </w:r>
      <w:r>
        <w:br/>
      </w:r>
      <w:r>
        <w:rPr>
          <w:rStyle w:val="NormalTok"/>
        </w:rPr>
        <w:t>PBUF_shamSRpos &lt;-</w:t>
      </w:r>
      <w:r>
        <w:rPr>
          <w:rStyle w:val="StringTok"/>
        </w:rPr>
        <w:t xml:space="preserve"> </w:t>
      </w:r>
      <w:r>
        <w:rPr>
          <w:rStyle w:val="NormalTok"/>
        </w:rPr>
        <w:t>PBUF_sham[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PBUF_treatSRpos &lt;-</w:t>
      </w:r>
      <w:r>
        <w:rPr>
          <w:rStyle w:val="StringTok"/>
        </w:rPr>
        <w:t xml:space="preserve"> </w:t>
      </w:r>
      <w:r>
        <w:rPr>
          <w:rStyle w:val="NormalTok"/>
        </w:rPr>
        <w:t>PBUF_treat[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]</w:t>
      </w:r>
      <w:r>
        <w:br/>
      </w:r>
      <w:r>
        <w:br/>
      </w:r>
      <w:r>
        <w:rPr>
          <w:rStyle w:val="NormalTok"/>
        </w:rPr>
        <w:t>#############################SR PROPORTION OF TIME ON LEFT#############################</w:t>
      </w:r>
      <w:r>
        <w:br/>
      </w:r>
      <w:r>
        <w:rPr>
          <w:rStyle w:val="CommentTok"/>
        </w:rPr>
        <w:t>#summary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data$SR.Ptime.left)</w:t>
      </w:r>
    </w:p>
    <w:p w14:paraId="18C50383" w14:textId="77777777" w:rsidR="00854726" w:rsidRDefault="00C149E6">
      <w:pPr>
        <w:pStyle w:val="SourceCode"/>
      </w:pPr>
      <w:r>
        <w:rPr>
          <w:rStyle w:val="VerbatimChar"/>
        </w:rPr>
        <w:lastRenderedPageBreak/>
        <w:t xml:space="preserve">##    Min. 1st Qu.  Median    Mean 3rd Qu.    Max.    NA's </w:t>
      </w:r>
      <w:r>
        <w:br/>
      </w:r>
      <w:r>
        <w:rPr>
          <w:rStyle w:val="VerbatimChar"/>
        </w:rPr>
        <w:t>##    0.00   41.50   66.00   59.91   84.00  100.00       5</w:t>
      </w:r>
    </w:p>
    <w:p w14:paraId="59247AC0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 xml:space="preserve">(PBUFdata$SR.Ptime.left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786007F" w14:textId="77777777" w:rsidR="00854726" w:rsidRDefault="00C149E6">
      <w:pPr>
        <w:pStyle w:val="SourceCode"/>
      </w:pPr>
      <w:r>
        <w:rPr>
          <w:rStyle w:val="VerbatimChar"/>
        </w:rPr>
        <w:t>## [1] 28.14915</w:t>
      </w:r>
    </w:p>
    <w:p w14:paraId="1ACE05CB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PBUFdata$SR.Ptime.left))</w:t>
      </w:r>
    </w:p>
    <w:p w14:paraId="6CC107AC" w14:textId="77777777" w:rsidR="00854726" w:rsidRDefault="00C149E6">
      <w:pPr>
        <w:pStyle w:val="SourceCode"/>
      </w:pPr>
      <w:r>
        <w:rPr>
          <w:rStyle w:val="VerbatimChar"/>
        </w:rPr>
        <w:t>## [1] 35</w:t>
      </w:r>
    </w:p>
    <w:p w14:paraId="445043E6" w14:textId="77777777" w:rsidR="00854726" w:rsidRDefault="00C149E6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t-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 xml:space="preserve">(PBUF_shamSRpos$SR.Ptime.left, PBUF_treatSRpos$SR.Ptime.left,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649B67B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shamSRpos$SR.Ptime.left and PBUF_treatSRpos$SR.Ptime.left</w:t>
      </w:r>
      <w:r>
        <w:br/>
      </w:r>
      <w:r>
        <w:rPr>
          <w:rStyle w:val="VerbatimChar"/>
        </w:rPr>
        <w:t>## t = 0.38979, df = 16, p-value = 0.701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266297  9.0898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1.411765</w:t>
      </w:r>
    </w:p>
    <w:p w14:paraId="64EA640C" w14:textId="77777777" w:rsidR="00854726" w:rsidRDefault="00C149E6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_treatSRpos$SR.Ptime.left)</w:t>
      </w:r>
    </w:p>
    <w:p w14:paraId="0F0D189F" w14:textId="77777777" w:rsidR="00854726" w:rsidRDefault="00C149E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0.00   36.00   60.00   58.76   85.00   95.00</w:t>
      </w:r>
    </w:p>
    <w:p w14:paraId="047653B2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PBUF_treatSRpos$SR.Ptime.left)</w:t>
      </w:r>
    </w:p>
    <w:p w14:paraId="4A759587" w14:textId="77777777" w:rsidR="00854726" w:rsidRDefault="00C149E6">
      <w:pPr>
        <w:pStyle w:val="SourceCode"/>
      </w:pPr>
      <w:r>
        <w:rPr>
          <w:rStyle w:val="VerbatimChar"/>
        </w:rPr>
        <w:t>## [1] 28.77831</w:t>
      </w:r>
    </w:p>
    <w:p w14:paraId="1BF628EC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PBUF_treatSRpos$SR.Ptime.left)</w:t>
      </w:r>
    </w:p>
    <w:p w14:paraId="4D8CA725" w14:textId="77777777" w:rsidR="00854726" w:rsidRDefault="00C149E6">
      <w:pPr>
        <w:pStyle w:val="SourceCode"/>
      </w:pPr>
      <w:r>
        <w:rPr>
          <w:rStyle w:val="VerbatimChar"/>
        </w:rPr>
        <w:t>## [1] 17</w:t>
      </w:r>
    </w:p>
    <w:p w14:paraId="27F5263C" w14:textId="77777777" w:rsidR="00854726" w:rsidRDefault="00C149E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PBUF_treatSRpos$SR.Ptime.left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PBUF_treatSRpos$SR.Ptime.left)</w:t>
      </w:r>
    </w:p>
    <w:p w14:paraId="02C8A5F1" w14:textId="77777777" w:rsidR="00854726" w:rsidRDefault="00C149E6">
      <w:pPr>
        <w:pStyle w:val="FirstParagraph"/>
      </w:pPr>
      <w:r>
        <w:rPr>
          <w:noProof/>
        </w:rPr>
        <w:lastRenderedPageBreak/>
        <w:drawing>
          <wp:inline distT="0" distB="0" distL="0" distR="0" wp14:anchorId="29B0D147" wp14:editId="7F59532D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edback_Analysis_-_BMJSubmissi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92AF5E" w14:textId="77777777" w:rsidR="00854726" w:rsidRDefault="00C149E6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PBUF_treatSRpos$SR.Ptime.left)</w:t>
      </w:r>
    </w:p>
    <w:p w14:paraId="245E986C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treatSRpos$SR.Ptime.left</w:t>
      </w:r>
      <w:r>
        <w:br/>
      </w:r>
      <w:r>
        <w:rPr>
          <w:rStyle w:val="VerbatimChar"/>
        </w:rPr>
        <w:t>## A = 0.40809, p-value = 0.3093</w:t>
      </w:r>
    </w:p>
    <w:p w14:paraId="5C0A2799" w14:textId="77777777" w:rsidR="00854726" w:rsidRDefault="00C149E6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_shamSRpos$SR.Ptime.left)</w:t>
      </w:r>
    </w:p>
    <w:p w14:paraId="0C9DF38C" w14:textId="77777777" w:rsidR="00854726" w:rsidRDefault="00C149E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43.00   70.00   60.18   80.00  100.00</w:t>
      </w:r>
    </w:p>
    <w:p w14:paraId="229508F8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PBUF_shamSRpos$SR.Ptime.left)</w:t>
      </w:r>
    </w:p>
    <w:p w14:paraId="4A85D408" w14:textId="77777777" w:rsidR="00854726" w:rsidRDefault="00C149E6">
      <w:pPr>
        <w:pStyle w:val="SourceCode"/>
      </w:pPr>
      <w:r>
        <w:rPr>
          <w:rStyle w:val="VerbatimChar"/>
        </w:rPr>
        <w:t>## [1] 28.9811</w:t>
      </w:r>
    </w:p>
    <w:p w14:paraId="0B240AC1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PBUF_shamSRpos$SR.Ptime.left)</w:t>
      </w:r>
    </w:p>
    <w:p w14:paraId="00BD4B69" w14:textId="77777777" w:rsidR="00854726" w:rsidRDefault="00C149E6">
      <w:pPr>
        <w:pStyle w:val="SourceCode"/>
      </w:pPr>
      <w:r>
        <w:rPr>
          <w:rStyle w:val="VerbatimChar"/>
        </w:rPr>
        <w:t>## [1] 17</w:t>
      </w:r>
    </w:p>
    <w:p w14:paraId="79029E95" w14:textId="77777777" w:rsidR="00854726" w:rsidRDefault="00C149E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PBUF_shamSRpos$SR.Ptime.left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PBUF_shamSRpos$SR.Ptime.left)</w:t>
      </w:r>
    </w:p>
    <w:p w14:paraId="748AB71C" w14:textId="77777777" w:rsidR="00854726" w:rsidRDefault="00C149E6">
      <w:pPr>
        <w:pStyle w:val="FirstParagraph"/>
      </w:pPr>
      <w:r>
        <w:rPr>
          <w:noProof/>
        </w:rPr>
        <w:lastRenderedPageBreak/>
        <w:drawing>
          <wp:inline distT="0" distB="0" distL="0" distR="0" wp14:anchorId="20D8E301" wp14:editId="3B89685E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edback_Analysis_-_BMJSubmissio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F91A8" w14:textId="77777777" w:rsidR="00854726" w:rsidRDefault="00C149E6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PBUF_shamSRpos$SR.Ptime.left)</w:t>
      </w:r>
    </w:p>
    <w:p w14:paraId="6CA37D78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shamSRpos$SR.Ptime.left</w:t>
      </w:r>
      <w:r>
        <w:br/>
      </w:r>
      <w:r>
        <w:rPr>
          <w:rStyle w:val="VerbatimChar"/>
        </w:rPr>
        <w:t>## A = 0.31945, p-value = 0.506</w:t>
      </w:r>
    </w:p>
    <w:p w14:paraId="57116193" w14:textId="77777777" w:rsidR="00854726" w:rsidRDefault="00C149E6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Perform 2-sample t-test (Welch's t-test)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PBUF_shamSRpos$SR.Ptime.left, PBUF_treatSRpos$SR.Ptime.left)</w:t>
      </w:r>
    </w:p>
    <w:p w14:paraId="50D91D57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shamSRpos$SR.Ptime.left and PBUF_treatSRpos$SR.Ptime.left</w:t>
      </w:r>
      <w:r>
        <w:br/>
      </w:r>
      <w:r>
        <w:rPr>
          <w:rStyle w:val="VerbatimChar"/>
        </w:rPr>
        <w:t>## t = 0.14252, df = 31.998, p-value = 0.887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8.76556  21.589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60.17647  58.76471</w:t>
      </w:r>
    </w:p>
    <w:p w14:paraId="344783C0" w14:textId="77777777" w:rsidR="00854726" w:rsidRDefault="00C149E6">
      <w:pPr>
        <w:pStyle w:val="SourceCode"/>
      </w:pPr>
      <w:r>
        <w:rPr>
          <w:rStyle w:val="NormalTok"/>
        </w:rPr>
        <w:lastRenderedPageBreak/>
        <w:t>#############################SR PROPORTION OF TIME ON RIGHT#############################</w:t>
      </w:r>
      <w:r>
        <w:br/>
      </w:r>
      <w:r>
        <w:rPr>
          <w:rStyle w:val="CommentTok"/>
        </w:rPr>
        <w:t>#summary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data$SR.Ptime.right)</w:t>
      </w:r>
    </w:p>
    <w:p w14:paraId="36961ADE" w14:textId="77777777" w:rsidR="00854726" w:rsidRDefault="00C149E6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 0.00    2.50   30.00   31.29   50.00   90.00       5</w:t>
      </w:r>
    </w:p>
    <w:p w14:paraId="37918061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 xml:space="preserve">(PBUFdata$SR.Ptime.right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3F6D8E3" w14:textId="77777777" w:rsidR="00854726" w:rsidRDefault="00C149E6">
      <w:pPr>
        <w:pStyle w:val="SourceCode"/>
      </w:pPr>
      <w:r>
        <w:rPr>
          <w:rStyle w:val="VerbatimChar"/>
        </w:rPr>
        <w:t>## [1] 27.30177</w:t>
      </w:r>
    </w:p>
    <w:p w14:paraId="0FEB5987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PBUFdata$SR.Ptime.right))</w:t>
      </w:r>
    </w:p>
    <w:p w14:paraId="52D65A72" w14:textId="77777777" w:rsidR="00854726" w:rsidRDefault="00C149E6">
      <w:pPr>
        <w:pStyle w:val="SourceCode"/>
      </w:pPr>
      <w:r>
        <w:rPr>
          <w:rStyle w:val="VerbatimChar"/>
        </w:rPr>
        <w:t>## [1] 35</w:t>
      </w:r>
    </w:p>
    <w:p w14:paraId="0458AF6B" w14:textId="77777777" w:rsidR="00854726" w:rsidRDefault="00C149E6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t-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 xml:space="preserve">(PBUF_shamSRpos$SR.Ptime.right, PBUF_treatSRpos$SR.Ptime.right,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94E53D7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shamSRpos$SR.Ptime.right and PBUF_treatSRpos$SR.Ptime.right</w:t>
      </w:r>
      <w:r>
        <w:br/>
      </w:r>
      <w:r>
        <w:rPr>
          <w:rStyle w:val="VerbatimChar"/>
        </w:rPr>
        <w:t>## t = -0.10277, df = 16, p-value = 0.919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633106  6.92722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-0.3529412</w:t>
      </w:r>
    </w:p>
    <w:p w14:paraId="2CF3533F" w14:textId="77777777" w:rsidR="00854726" w:rsidRDefault="00C149E6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_treatSRpos$SR.Ptime.right)</w:t>
      </w:r>
    </w:p>
    <w:p w14:paraId="0DCD6032" w14:textId="77777777" w:rsidR="00854726" w:rsidRDefault="00C149E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34.00   31.65   50.00   88.00</w:t>
      </w:r>
    </w:p>
    <w:p w14:paraId="1AF01C82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PBUF_treatSRpos$SR.Ptime.right)</w:t>
      </w:r>
    </w:p>
    <w:p w14:paraId="08825F80" w14:textId="77777777" w:rsidR="00854726" w:rsidRDefault="00C149E6">
      <w:pPr>
        <w:pStyle w:val="SourceCode"/>
      </w:pPr>
      <w:r>
        <w:rPr>
          <w:rStyle w:val="VerbatimChar"/>
        </w:rPr>
        <w:t>## [1] 27.92387</w:t>
      </w:r>
    </w:p>
    <w:p w14:paraId="0C9674CA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PBUF_treatSRpos$SR.Ptime.right)</w:t>
      </w:r>
    </w:p>
    <w:p w14:paraId="030B2135" w14:textId="77777777" w:rsidR="00854726" w:rsidRDefault="00C149E6">
      <w:pPr>
        <w:pStyle w:val="SourceCode"/>
      </w:pPr>
      <w:r>
        <w:rPr>
          <w:rStyle w:val="VerbatimChar"/>
        </w:rPr>
        <w:t>## [1] 17</w:t>
      </w:r>
    </w:p>
    <w:p w14:paraId="5D05AE17" w14:textId="77777777" w:rsidR="00854726" w:rsidRDefault="00C149E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PBUF_treatSRpos$SR.Ptime.right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PBUF_treatSRpos$SR.Ptime.right)</w:t>
      </w:r>
    </w:p>
    <w:p w14:paraId="3DF49F45" w14:textId="77777777" w:rsidR="00854726" w:rsidRDefault="00C149E6">
      <w:pPr>
        <w:pStyle w:val="FirstParagraph"/>
      </w:pPr>
      <w:r>
        <w:rPr>
          <w:noProof/>
        </w:rPr>
        <w:lastRenderedPageBreak/>
        <w:drawing>
          <wp:inline distT="0" distB="0" distL="0" distR="0" wp14:anchorId="2175B12C" wp14:editId="3B1AA25A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edback_Analysis_-_BMJSubmission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8EEEA8" w14:textId="77777777" w:rsidR="00854726" w:rsidRDefault="00C149E6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PBUF_treatSRpos$SR.Ptime.right)</w:t>
      </w:r>
    </w:p>
    <w:p w14:paraId="4266A602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treatSRpos$SR.Ptime.right</w:t>
      </w:r>
      <w:r>
        <w:br/>
      </w:r>
      <w:r>
        <w:rPr>
          <w:rStyle w:val="VerbatimChar"/>
        </w:rPr>
        <w:t>## A = 0.51449, p-value = 0.1649</w:t>
      </w:r>
    </w:p>
    <w:p w14:paraId="76FB61AE" w14:textId="77777777" w:rsidR="00854726" w:rsidRDefault="00C149E6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_shamSRpos$SR.Ptime.right)</w:t>
      </w:r>
    </w:p>
    <w:p w14:paraId="24DF50F1" w14:textId="77777777" w:rsidR="00854726" w:rsidRDefault="00C149E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5.00   30.00   31.29   50.00   90.00</w:t>
      </w:r>
    </w:p>
    <w:p w14:paraId="2630E36D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PBUF_shamSRpos$SR.Ptime.right)</w:t>
      </w:r>
    </w:p>
    <w:p w14:paraId="3C919714" w14:textId="77777777" w:rsidR="00854726" w:rsidRDefault="00C149E6">
      <w:pPr>
        <w:pStyle w:val="SourceCode"/>
      </w:pPr>
      <w:r>
        <w:rPr>
          <w:rStyle w:val="VerbatimChar"/>
        </w:rPr>
        <w:t>## [1] 28.31246</w:t>
      </w:r>
    </w:p>
    <w:p w14:paraId="385DA2DF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PBUF_shamSRpos$SR.Ptime.right)</w:t>
      </w:r>
    </w:p>
    <w:p w14:paraId="7B3E1F39" w14:textId="77777777" w:rsidR="00854726" w:rsidRDefault="00C149E6">
      <w:pPr>
        <w:pStyle w:val="SourceCode"/>
      </w:pPr>
      <w:r>
        <w:rPr>
          <w:rStyle w:val="VerbatimChar"/>
        </w:rPr>
        <w:t>## [1] 17</w:t>
      </w:r>
    </w:p>
    <w:p w14:paraId="1940C239" w14:textId="77777777" w:rsidR="00854726" w:rsidRDefault="00C149E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PBUF_shamSRpos$SR.Ptime.right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PBUF_shamSRpos$SR.Ptime.right)</w:t>
      </w:r>
    </w:p>
    <w:p w14:paraId="6467C990" w14:textId="77777777" w:rsidR="00854726" w:rsidRDefault="00C149E6">
      <w:pPr>
        <w:pStyle w:val="FirstParagraph"/>
      </w:pPr>
      <w:r>
        <w:rPr>
          <w:noProof/>
        </w:rPr>
        <w:lastRenderedPageBreak/>
        <w:drawing>
          <wp:inline distT="0" distB="0" distL="0" distR="0" wp14:anchorId="07D32779" wp14:editId="4A9DF917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edback_Analysis_-_BMJSubmission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C96BD" w14:textId="77777777" w:rsidR="00854726" w:rsidRDefault="00C149E6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PBUF_shamSRpos$SR.Ptime.right)</w:t>
      </w:r>
    </w:p>
    <w:p w14:paraId="041FD36A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shamSRpos$SR.Ptime.right</w:t>
      </w:r>
      <w:r>
        <w:br/>
      </w:r>
      <w:r>
        <w:rPr>
          <w:rStyle w:val="VerbatimChar"/>
        </w:rPr>
        <w:t>## A = 0.43793, p-value = 0.2602</w:t>
      </w:r>
    </w:p>
    <w:p w14:paraId="53FE3BA2" w14:textId="77777777" w:rsidR="00854726" w:rsidRDefault="00C149E6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Perform 2-sample t-test (Welch's t-test)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PBUF_shamSRpos$SR.Ptime.right, PBUF_treatSRpos$SR.Ptime.right)</w:t>
      </w:r>
    </w:p>
    <w:p w14:paraId="5B42A38C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shamSRpos$SR.Ptime.right and PBUF_treatSRpos$SR.Ptime.right</w:t>
      </w:r>
      <w:r>
        <w:br/>
      </w:r>
      <w:r>
        <w:rPr>
          <w:rStyle w:val="VerbatimChar"/>
        </w:rPr>
        <w:t>## t = -0.036594, df = 31.994, p-value = 0.97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9.99866  19.2927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31.29412  31.64706</w:t>
      </w:r>
    </w:p>
    <w:p w14:paraId="268908B4" w14:textId="77777777" w:rsidR="00854726" w:rsidRDefault="00C149E6">
      <w:pPr>
        <w:pStyle w:val="SourceCode"/>
      </w:pPr>
      <w:r>
        <w:rPr>
          <w:rStyle w:val="NormalTok"/>
        </w:rPr>
        <w:lastRenderedPageBreak/>
        <w:t>#############################SR PROPORTION OF TIME ON BACK#############################</w:t>
      </w:r>
      <w:r>
        <w:br/>
      </w:r>
      <w:r>
        <w:rPr>
          <w:rStyle w:val="CommentTok"/>
        </w:rPr>
        <w:t>#summary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data$SR.Ptime.back)</w:t>
      </w:r>
    </w:p>
    <w:p w14:paraId="721FA8DF" w14:textId="77777777" w:rsidR="00854726" w:rsidRDefault="00C149E6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  0.0     0.0     0.0     7.8     5.0    90.0       5</w:t>
      </w:r>
    </w:p>
    <w:p w14:paraId="439E57CA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 xml:space="preserve">(PBUFdata$SR.Ptime.back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C9AC610" w14:textId="77777777" w:rsidR="00854726" w:rsidRDefault="00C149E6">
      <w:pPr>
        <w:pStyle w:val="SourceCode"/>
      </w:pPr>
      <w:r>
        <w:rPr>
          <w:rStyle w:val="VerbatimChar"/>
        </w:rPr>
        <w:t>## [1] 19.98205</w:t>
      </w:r>
    </w:p>
    <w:p w14:paraId="48AD19F2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PBUFdata$SR.Ptime.back))</w:t>
      </w:r>
    </w:p>
    <w:p w14:paraId="33C9335B" w14:textId="77777777" w:rsidR="00854726" w:rsidRDefault="00C149E6">
      <w:pPr>
        <w:pStyle w:val="SourceCode"/>
      </w:pPr>
      <w:r>
        <w:rPr>
          <w:rStyle w:val="VerbatimChar"/>
        </w:rPr>
        <w:t>## [1] 35</w:t>
      </w:r>
    </w:p>
    <w:p w14:paraId="48C3E6C0" w14:textId="77777777" w:rsidR="00854726" w:rsidRDefault="00C149E6">
      <w:pPr>
        <w:pStyle w:val="SourceCode"/>
      </w:pPr>
      <w:r>
        <w:rPr>
          <w:rStyle w:val="CommentTok"/>
        </w:rPr>
        <w:t>#within-participants (paired) comparison - non-normal, use parametric test (Wilcoxon)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PBUF_shamSRpos$SR.Ptime.back, PBUF_treatSRpos$SR.Ptime.back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E783289" w14:textId="77777777" w:rsidR="00854726" w:rsidRDefault="00C149E6">
      <w:pPr>
        <w:pStyle w:val="SourceCode"/>
      </w:pPr>
      <w:r>
        <w:rPr>
          <w:rStyle w:val="VerbatimChar"/>
        </w:rPr>
        <w:t>## Warning in wilcox.test.default(PBUF_shamSRpos$SR.Ptime.back,</w:t>
      </w:r>
      <w:r>
        <w:br/>
      </w:r>
      <w:r>
        <w:rPr>
          <w:rStyle w:val="VerbatimChar"/>
        </w:rPr>
        <w:t>## PBUF_treatSRpos$SR.Ptime.back, : cannot compute exact p-value with ties</w:t>
      </w:r>
    </w:p>
    <w:p w14:paraId="043782FF" w14:textId="77777777" w:rsidR="00854726" w:rsidRDefault="00C149E6">
      <w:pPr>
        <w:pStyle w:val="SourceCode"/>
      </w:pPr>
      <w:r>
        <w:rPr>
          <w:rStyle w:val="VerbatimChar"/>
        </w:rPr>
        <w:t>## Warning in wilcox.test.default(PBUF_shamSRpos$SR.Ptime.back,</w:t>
      </w:r>
      <w:r>
        <w:br/>
      </w:r>
      <w:r>
        <w:rPr>
          <w:rStyle w:val="VerbatimChar"/>
        </w:rPr>
        <w:t>## PBUF_treatSRpos$SR.Ptime.back, : cannot compute exact confidence interval</w:t>
      </w:r>
      <w:r>
        <w:br/>
      </w:r>
      <w:r>
        <w:rPr>
          <w:rStyle w:val="VerbatimChar"/>
        </w:rPr>
        <w:t>## with ties</w:t>
      </w:r>
    </w:p>
    <w:p w14:paraId="60A92037" w14:textId="77777777" w:rsidR="00854726" w:rsidRDefault="00C149E6">
      <w:pPr>
        <w:pStyle w:val="SourceCode"/>
      </w:pPr>
      <w:r>
        <w:rPr>
          <w:rStyle w:val="VerbatimChar"/>
        </w:rPr>
        <w:t>## Warning in wilcox.test.default(PBUF_shamSRpos$SR.Ptime.back,</w:t>
      </w:r>
      <w:r>
        <w:br/>
      </w:r>
      <w:r>
        <w:rPr>
          <w:rStyle w:val="VerbatimChar"/>
        </w:rPr>
        <w:t>## PBUF_treatSRpos$SR.Ptime.back, : cannot compute exact p-value with zeroes</w:t>
      </w:r>
    </w:p>
    <w:p w14:paraId="5345C4EE" w14:textId="77777777" w:rsidR="00854726" w:rsidRDefault="00C149E6">
      <w:pPr>
        <w:pStyle w:val="SourceCode"/>
      </w:pPr>
      <w:r>
        <w:rPr>
          <w:rStyle w:val="VerbatimChar"/>
        </w:rPr>
        <w:t>## Warning in wilcox.test.default(PBUF_shamSRpos$SR.Ptime.back,</w:t>
      </w:r>
      <w:r>
        <w:br/>
      </w:r>
      <w:r>
        <w:rPr>
          <w:rStyle w:val="VerbatimChar"/>
        </w:rPr>
        <w:t>## PBUF_treatSRpos$SR.Ptime.back, : cannot compute exact confidence interval</w:t>
      </w:r>
      <w:r>
        <w:br/>
      </w:r>
      <w:r>
        <w:rPr>
          <w:rStyle w:val="VerbatimChar"/>
        </w:rPr>
        <w:t>## with zeroes</w:t>
      </w:r>
    </w:p>
    <w:p w14:paraId="36A0CE54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shamSRpos$SR.Ptime.back and PBUF_treatSRpos$SR.Ptime.back</w:t>
      </w:r>
      <w:r>
        <w:br/>
      </w:r>
      <w:r>
        <w:rPr>
          <w:rStyle w:val="VerbatimChar"/>
        </w:rPr>
        <w:t>## V = 18.5, p-value = 0.4951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499958  8.9999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  4.090518</w:t>
      </w:r>
    </w:p>
    <w:p w14:paraId="52184D9F" w14:textId="77777777" w:rsidR="00854726" w:rsidRDefault="00C149E6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_treatSRpos$SR.Ptime.back)</w:t>
      </w:r>
    </w:p>
    <w:p w14:paraId="0966B631" w14:textId="77777777" w:rsidR="00854726" w:rsidRDefault="00C149E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7.529   5.000  90.000</w:t>
      </w:r>
    </w:p>
    <w:p w14:paraId="446818B8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PBUF_treatSRpos$SR.Ptime.back)</w:t>
      </w:r>
    </w:p>
    <w:p w14:paraId="6889170B" w14:textId="77777777" w:rsidR="00854726" w:rsidRDefault="00C149E6">
      <w:pPr>
        <w:pStyle w:val="SourceCode"/>
      </w:pPr>
      <w:r>
        <w:rPr>
          <w:rStyle w:val="VerbatimChar"/>
        </w:rPr>
        <w:lastRenderedPageBreak/>
        <w:t>## [1] 21.67406</w:t>
      </w:r>
    </w:p>
    <w:p w14:paraId="6E45F6C8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PBUF_treatSRpos$SR.Ptime.back)</w:t>
      </w:r>
    </w:p>
    <w:p w14:paraId="0D19452E" w14:textId="77777777" w:rsidR="00854726" w:rsidRDefault="00C149E6">
      <w:pPr>
        <w:pStyle w:val="SourceCode"/>
      </w:pPr>
      <w:r>
        <w:rPr>
          <w:rStyle w:val="VerbatimChar"/>
        </w:rPr>
        <w:t>## [1] 17</w:t>
      </w:r>
    </w:p>
    <w:p w14:paraId="1D7FA631" w14:textId="77777777" w:rsidR="00854726" w:rsidRDefault="00C149E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PBUF_treatSRpos$SR.Ptime.back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PBUF_treatSRpos$SR.Ptime.back)</w:t>
      </w:r>
    </w:p>
    <w:p w14:paraId="45176D48" w14:textId="77777777" w:rsidR="00854726" w:rsidRDefault="00C149E6">
      <w:pPr>
        <w:pStyle w:val="FirstParagraph"/>
      </w:pPr>
      <w:r>
        <w:rPr>
          <w:noProof/>
        </w:rPr>
        <w:drawing>
          <wp:inline distT="0" distB="0" distL="0" distR="0" wp14:anchorId="2969C0AC" wp14:editId="59114DBD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edback_Analysis_-_BMJSubmission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C847F0" w14:textId="77777777" w:rsidR="00854726" w:rsidRDefault="00C149E6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PBUF_treatSRpos$SR.Ptime.back)</w:t>
      </w:r>
    </w:p>
    <w:p w14:paraId="547C816D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treatSRpos$SR.Ptime.back</w:t>
      </w:r>
      <w:r>
        <w:br/>
      </w:r>
      <w:r>
        <w:rPr>
          <w:rStyle w:val="VerbatimChar"/>
        </w:rPr>
        <w:t>## A = 4.2859, p-value = 3.533e-11</w:t>
      </w:r>
    </w:p>
    <w:p w14:paraId="477E1820" w14:textId="77777777" w:rsidR="00854726" w:rsidRDefault="00C149E6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_shamSRpos$SR.Ptime.back)</w:t>
      </w:r>
    </w:p>
    <w:p w14:paraId="4B70622F" w14:textId="77777777" w:rsidR="00854726" w:rsidRDefault="00C149E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8.529   5.000  80.000</w:t>
      </w:r>
    </w:p>
    <w:p w14:paraId="317387C2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PBUF_shamSRpos$SR.Ptime.back)</w:t>
      </w:r>
    </w:p>
    <w:p w14:paraId="382BD96C" w14:textId="77777777" w:rsidR="00854726" w:rsidRDefault="00C149E6">
      <w:pPr>
        <w:pStyle w:val="SourceCode"/>
      </w:pPr>
      <w:r>
        <w:rPr>
          <w:rStyle w:val="VerbatimChar"/>
        </w:rPr>
        <w:lastRenderedPageBreak/>
        <w:t>## [1] 19.34592</w:t>
      </w:r>
    </w:p>
    <w:p w14:paraId="0540C3B4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PBUF_shamSRpos$SR.Ptime.back)</w:t>
      </w:r>
    </w:p>
    <w:p w14:paraId="20A07E19" w14:textId="77777777" w:rsidR="00854726" w:rsidRDefault="00C149E6">
      <w:pPr>
        <w:pStyle w:val="SourceCode"/>
      </w:pPr>
      <w:r>
        <w:rPr>
          <w:rStyle w:val="VerbatimChar"/>
        </w:rPr>
        <w:t>## [1] 17</w:t>
      </w:r>
    </w:p>
    <w:p w14:paraId="48125747" w14:textId="77777777" w:rsidR="00854726" w:rsidRDefault="00C149E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PBUF_shamSRpos$SR.Ptime.back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PBUF_shamSRpos$SR.Ptime.back)</w:t>
      </w:r>
    </w:p>
    <w:p w14:paraId="02AB229A" w14:textId="77777777" w:rsidR="00854726" w:rsidRDefault="00C149E6">
      <w:pPr>
        <w:pStyle w:val="FirstParagraph"/>
      </w:pPr>
      <w:r>
        <w:rPr>
          <w:noProof/>
        </w:rPr>
        <w:drawing>
          <wp:inline distT="0" distB="0" distL="0" distR="0" wp14:anchorId="07E041E7" wp14:editId="414CE028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edback_Analysis_-_BMJSubmission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B1F52" w14:textId="77777777" w:rsidR="00854726" w:rsidRDefault="00C149E6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PBUF_shamSRpos$SR.Ptime.back)</w:t>
      </w:r>
    </w:p>
    <w:p w14:paraId="14CD8188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shamSRpos$SR.Ptime.back</w:t>
      </w:r>
      <w:r>
        <w:br/>
      </w:r>
      <w:r>
        <w:rPr>
          <w:rStyle w:val="VerbatimChar"/>
        </w:rPr>
        <w:t>## A = 3.3048, p-value = 1.097e-08</w:t>
      </w:r>
    </w:p>
    <w:p w14:paraId="2AEF08D0" w14:textId="77777777" w:rsidR="00854726" w:rsidRDefault="00C149E6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Perform non-parametric test (Wilcoxon)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 xml:space="preserve">(PBUF_shamSRpos$SR.Ptime.back, PBUF_treatSRpos$SR.Ptime.back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F31D533" w14:textId="77777777" w:rsidR="00854726" w:rsidRDefault="00C149E6">
      <w:pPr>
        <w:pStyle w:val="SourceCode"/>
      </w:pPr>
      <w:r>
        <w:rPr>
          <w:rStyle w:val="VerbatimChar"/>
        </w:rPr>
        <w:t>## Warning in wilcox.test.default(PBUF_shamSRpos$SR.Ptime.back,</w:t>
      </w:r>
      <w:r>
        <w:br/>
      </w:r>
      <w:r>
        <w:rPr>
          <w:rStyle w:val="VerbatimChar"/>
        </w:rPr>
        <w:t>## PBUF_treatSRpos$SR.Ptime.back, : cannot compute exact p-value with ties</w:t>
      </w:r>
    </w:p>
    <w:p w14:paraId="25CCE3DD" w14:textId="77777777" w:rsidR="00854726" w:rsidRDefault="00C149E6">
      <w:pPr>
        <w:pStyle w:val="SourceCode"/>
      </w:pPr>
      <w:r>
        <w:rPr>
          <w:rStyle w:val="VerbatimChar"/>
        </w:rPr>
        <w:lastRenderedPageBreak/>
        <w:t>## Warning in wilcox.test.default(PBUF_shamSRpos$SR.Ptime.back,</w:t>
      </w:r>
      <w:r>
        <w:br/>
      </w:r>
      <w:r>
        <w:rPr>
          <w:rStyle w:val="VerbatimChar"/>
        </w:rPr>
        <w:t>## PBUF_treatSRpos$SR.Ptime.back, : cannot compute exact confidence intervals</w:t>
      </w:r>
      <w:r>
        <w:br/>
      </w:r>
      <w:r>
        <w:rPr>
          <w:rStyle w:val="VerbatimChar"/>
        </w:rPr>
        <w:t>## with ties</w:t>
      </w:r>
    </w:p>
    <w:p w14:paraId="404E6310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shamSRpos$SR.Ptime.back and PBUF_treatSRpos$SR.Ptime.back</w:t>
      </w:r>
      <w:r>
        <w:br/>
      </w:r>
      <w:r>
        <w:rPr>
          <w:rStyle w:val="VerbatimChar"/>
        </w:rPr>
        <w:t>## W = 159, p-value = 0.5944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745025e-05  4.999982e+0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  3.7504e-05</w:t>
      </w:r>
    </w:p>
    <w:p w14:paraId="1A3B251F" w14:textId="77777777" w:rsidR="00854726" w:rsidRDefault="00C149E6">
      <w:pPr>
        <w:pStyle w:val="SourceCode"/>
      </w:pPr>
      <w:r>
        <w:rPr>
          <w:rStyle w:val="NormalTok"/>
        </w:rPr>
        <w:t>#############################SR PROPORTION OF TIME ON STOMACH#############################</w:t>
      </w:r>
      <w:r>
        <w:br/>
      </w:r>
      <w:r>
        <w:rPr>
          <w:rStyle w:val="CommentTok"/>
        </w:rPr>
        <w:t>#summary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data$SR.Ptime.stomach)</w:t>
      </w:r>
    </w:p>
    <w:p w14:paraId="6A0BD49A" w14:textId="77777777" w:rsidR="00854726" w:rsidRDefault="00C149E6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0.0000  0.0000  0.0000  0.7143  0.0000 18.0000       5</w:t>
      </w:r>
    </w:p>
    <w:p w14:paraId="62E7F694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 xml:space="preserve">(PBUFdata$SR.Ptime.stomach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7EB7569" w14:textId="77777777" w:rsidR="00854726" w:rsidRDefault="00C149E6">
      <w:pPr>
        <w:pStyle w:val="SourceCode"/>
      </w:pPr>
      <w:r>
        <w:rPr>
          <w:rStyle w:val="VerbatimChar"/>
        </w:rPr>
        <w:t>## [1] 3.231931</w:t>
      </w:r>
    </w:p>
    <w:p w14:paraId="1F0441B2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PBUFdata$SR.Ptime.stomach))</w:t>
      </w:r>
    </w:p>
    <w:p w14:paraId="01590995" w14:textId="77777777" w:rsidR="00854726" w:rsidRDefault="00C149E6">
      <w:pPr>
        <w:pStyle w:val="SourceCode"/>
      </w:pPr>
      <w:r>
        <w:rPr>
          <w:rStyle w:val="VerbatimChar"/>
        </w:rPr>
        <w:t>## [1] 35</w:t>
      </w:r>
    </w:p>
    <w:p w14:paraId="4FD14A48" w14:textId="77777777" w:rsidR="00854726" w:rsidRDefault="00C149E6">
      <w:pPr>
        <w:pStyle w:val="SourceCode"/>
      </w:pPr>
      <w:r>
        <w:rPr>
          <w:rStyle w:val="CommentTok"/>
        </w:rPr>
        <w:t>#within-participants (paired) comparison - non-normal, use parametric test (Wilcoxon)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 xml:space="preserve">(PBUF_shamSRpos$SR.Ptime.stomach, PBUF_treatSRpos$SR.Ptime.stomach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B1B8BFE" w14:textId="77777777" w:rsidR="00854726" w:rsidRDefault="00C149E6">
      <w:pPr>
        <w:pStyle w:val="SourceCode"/>
      </w:pPr>
      <w:r>
        <w:rPr>
          <w:rStyle w:val="VerbatimChar"/>
        </w:rPr>
        <w:t>## Warning in wilcox.test.default(PBUF_shamSRpos$SR.Ptime.stomach,</w:t>
      </w:r>
      <w:r>
        <w:br/>
      </w:r>
      <w:r>
        <w:rPr>
          <w:rStyle w:val="VerbatimChar"/>
        </w:rPr>
        <w:t>## PBUF_treatSRpos$SR.Ptime.stomach, : cannot compute exact p-value with</w:t>
      </w:r>
      <w:r>
        <w:br/>
      </w:r>
      <w:r>
        <w:rPr>
          <w:rStyle w:val="VerbatimChar"/>
        </w:rPr>
        <w:t>## zeroes</w:t>
      </w:r>
    </w:p>
    <w:p w14:paraId="5AD65A6D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shamSRpos$SR.Ptime.stomach and PBUF_treatSRpos$SR.Ptime.stomach</w:t>
      </w:r>
      <w:r>
        <w:br/>
      </w:r>
      <w:r>
        <w:rPr>
          <w:rStyle w:val="VerbatimChar"/>
        </w:rPr>
        <w:t>## V = 0, p-value = 0.3711</w:t>
      </w:r>
      <w:r>
        <w:br/>
      </w:r>
      <w:r>
        <w:rPr>
          <w:rStyle w:val="VerbatimChar"/>
        </w:rPr>
        <w:t>## alternative hypothesis: true location shift is not equal to 0</w:t>
      </w:r>
    </w:p>
    <w:p w14:paraId="6C57E88D" w14:textId="77777777" w:rsidR="00854726" w:rsidRDefault="00C149E6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_treatSRpos$SR.Ptime.stomach)</w:t>
      </w:r>
    </w:p>
    <w:p w14:paraId="03816B14" w14:textId="77777777" w:rsidR="00854726" w:rsidRDefault="00C149E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0.000   1.471   0.000  18.000</w:t>
      </w:r>
    </w:p>
    <w:p w14:paraId="16F58981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PBUF_treatSRpos$SR.Ptime.stomach)</w:t>
      </w:r>
    </w:p>
    <w:p w14:paraId="64A8C5EB" w14:textId="77777777" w:rsidR="00854726" w:rsidRDefault="00C149E6">
      <w:pPr>
        <w:pStyle w:val="SourceCode"/>
      </w:pPr>
      <w:r>
        <w:rPr>
          <w:rStyle w:val="VerbatimChar"/>
        </w:rPr>
        <w:lastRenderedPageBreak/>
        <w:t>## [1] 4.58418</w:t>
      </w:r>
    </w:p>
    <w:p w14:paraId="39BDC115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PBUF_treatSRpos$SR.Ptime.stomach)</w:t>
      </w:r>
    </w:p>
    <w:p w14:paraId="3FA50E02" w14:textId="77777777" w:rsidR="00854726" w:rsidRDefault="00C149E6">
      <w:pPr>
        <w:pStyle w:val="SourceCode"/>
      </w:pPr>
      <w:r>
        <w:rPr>
          <w:rStyle w:val="VerbatimChar"/>
        </w:rPr>
        <w:t>## [1] 17</w:t>
      </w:r>
    </w:p>
    <w:p w14:paraId="3A17323A" w14:textId="77777777" w:rsidR="00854726" w:rsidRDefault="00C149E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PBUF_treatSRpos$SR.Ptime.stomach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PBUF_treatSRpos$SR.Ptime.stomach)</w:t>
      </w:r>
    </w:p>
    <w:p w14:paraId="26EEAA32" w14:textId="77777777" w:rsidR="00854726" w:rsidRDefault="00C149E6">
      <w:pPr>
        <w:pStyle w:val="FirstParagraph"/>
      </w:pPr>
      <w:r>
        <w:rPr>
          <w:noProof/>
        </w:rPr>
        <w:drawing>
          <wp:inline distT="0" distB="0" distL="0" distR="0" wp14:anchorId="3D4042F0" wp14:editId="6554B3F2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edback_Analysis_-_BMJSubmission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0412D0" w14:textId="77777777" w:rsidR="00854726" w:rsidRDefault="00C149E6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PBUF_treatSRpos$SR.Ptime.stomach)</w:t>
      </w:r>
    </w:p>
    <w:p w14:paraId="10527674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treatSRpos$SR.Ptime.stomach</w:t>
      </w:r>
      <w:r>
        <w:br/>
      </w:r>
      <w:r>
        <w:rPr>
          <w:rStyle w:val="VerbatimChar"/>
        </w:rPr>
        <w:t>## A = 4.9879, p-value = 5.961e-13</w:t>
      </w:r>
    </w:p>
    <w:p w14:paraId="4696FF28" w14:textId="77777777" w:rsidR="00854726" w:rsidRDefault="00C149E6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_shamSRpos$SR.Ptime.stomach)</w:t>
      </w:r>
    </w:p>
    <w:p w14:paraId="29C77228" w14:textId="77777777" w:rsidR="00854726" w:rsidRDefault="00C149E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  0       0       0       0       0       0</w:t>
      </w:r>
    </w:p>
    <w:p w14:paraId="63732D17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PBUF_shamSRpos$SR.Ptime.stomach)</w:t>
      </w:r>
    </w:p>
    <w:p w14:paraId="5495ACE9" w14:textId="77777777" w:rsidR="00854726" w:rsidRDefault="00C149E6">
      <w:pPr>
        <w:pStyle w:val="SourceCode"/>
      </w:pPr>
      <w:r>
        <w:rPr>
          <w:rStyle w:val="VerbatimChar"/>
        </w:rPr>
        <w:lastRenderedPageBreak/>
        <w:t>## [1] 0</w:t>
      </w:r>
    </w:p>
    <w:p w14:paraId="0D175385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PBUF_shamSRpos$SR.Ptime.stomach)</w:t>
      </w:r>
    </w:p>
    <w:p w14:paraId="52EBC5DE" w14:textId="77777777" w:rsidR="00854726" w:rsidRDefault="00C149E6">
      <w:pPr>
        <w:pStyle w:val="SourceCode"/>
      </w:pPr>
      <w:r>
        <w:rPr>
          <w:rStyle w:val="VerbatimChar"/>
        </w:rPr>
        <w:t>## [1] 17</w:t>
      </w:r>
    </w:p>
    <w:p w14:paraId="3A12CA76" w14:textId="77777777" w:rsidR="00854726" w:rsidRDefault="00C149E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PBUF_shamSRpos$SR.Ptime.stomach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PBUF_shamSRpos$SR.Ptime.stomach)</w:t>
      </w:r>
    </w:p>
    <w:p w14:paraId="7DEDF185" w14:textId="77777777" w:rsidR="00854726" w:rsidRDefault="00C149E6">
      <w:pPr>
        <w:pStyle w:val="FirstParagraph"/>
      </w:pPr>
      <w:r>
        <w:rPr>
          <w:noProof/>
        </w:rPr>
        <w:drawing>
          <wp:inline distT="0" distB="0" distL="0" distR="0" wp14:anchorId="7D88450B" wp14:editId="6FCDBA0B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edback_Analysis_-_BMJSubmission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5787A9" w14:textId="77777777" w:rsidR="00854726" w:rsidRDefault="00C149E6">
      <w:pPr>
        <w:pStyle w:val="SourceCode"/>
      </w:pPr>
      <w:r>
        <w:rPr>
          <w:rStyle w:val="CommentTok"/>
        </w:rPr>
        <w:t>#ad.test(PBUF_shamSRpos$SR.Ptime.stomach)</w:t>
      </w:r>
      <w:r>
        <w:br/>
      </w:r>
      <w:r>
        <w:rPr>
          <w:rStyle w:val="CommentTok"/>
        </w:rPr>
        <w:t>#distribution is entirely zeroes</w:t>
      </w:r>
      <w:r>
        <w:br/>
      </w:r>
      <w:r>
        <w:br/>
      </w:r>
      <w:r>
        <w:rPr>
          <w:rStyle w:val="CommentTok"/>
        </w:rPr>
        <w:t>#Perform non-parametric test (Wilcoxon)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 xml:space="preserve">(PBUF_shamSRpos$SR.Ptime.stomach, PBUF_treatSRpos$SR.Ptime.stomach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4FC1A1D" w14:textId="77777777" w:rsidR="00854726" w:rsidRDefault="00C149E6">
      <w:pPr>
        <w:pStyle w:val="SourceCode"/>
      </w:pPr>
      <w:r>
        <w:rPr>
          <w:rStyle w:val="VerbatimChar"/>
        </w:rPr>
        <w:t>## Warning in wilcox.test.default(PBUF_shamSRpos$SR.Ptime.stomach,</w:t>
      </w:r>
      <w:r>
        <w:br/>
      </w:r>
      <w:r>
        <w:rPr>
          <w:rStyle w:val="VerbatimChar"/>
        </w:rPr>
        <w:t>## PBUF_treatSRpos$SR.Ptime.stomach, : cannot compute exact p-value with ties</w:t>
      </w:r>
    </w:p>
    <w:p w14:paraId="46829B75" w14:textId="77777777" w:rsidR="00854726" w:rsidRDefault="00C149E6">
      <w:pPr>
        <w:pStyle w:val="SourceCode"/>
      </w:pPr>
      <w:r>
        <w:rPr>
          <w:rStyle w:val="VerbatimChar"/>
        </w:rPr>
        <w:t>## Warning in wilcox.test.default(PBUF_shamSRpos$SR.Ptime.stomach,</w:t>
      </w:r>
      <w:r>
        <w:br/>
      </w:r>
      <w:r>
        <w:rPr>
          <w:rStyle w:val="VerbatimChar"/>
        </w:rPr>
        <w:t>## PBUF_treatSRpos$SR.Ptime.stomach, : cannot compute exact confidence</w:t>
      </w:r>
      <w:r>
        <w:br/>
      </w:r>
      <w:r>
        <w:rPr>
          <w:rStyle w:val="VerbatimChar"/>
        </w:rPr>
        <w:t>## intervals with ties</w:t>
      </w:r>
    </w:p>
    <w:p w14:paraId="1B92B7F0" w14:textId="77777777" w:rsidR="00854726" w:rsidRDefault="00C149E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shamSRpos$SR.Ptime.stomach and PBUF_treatSRpos$SR.Ptime.stomach</w:t>
      </w:r>
      <w:r>
        <w:br/>
      </w:r>
      <w:r>
        <w:rPr>
          <w:rStyle w:val="VerbatimChar"/>
        </w:rPr>
        <w:t>## W = 127.5, p-value = 0.1635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272004e-05  0.000000e+0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           0</w:t>
      </w:r>
    </w:p>
    <w:p w14:paraId="66A74342" w14:textId="77777777" w:rsidR="00854726" w:rsidRDefault="00C149E6">
      <w:pPr>
        <w:pStyle w:val="SourceCode"/>
      </w:pPr>
      <w:r>
        <w:rPr>
          <w:rStyle w:val="NormalTok"/>
        </w:rPr>
        <w:t>#############################REMEMBER CHANGING POSITIONS#############################</w:t>
      </w:r>
      <w:r>
        <w:br/>
      </w:r>
      <w:r>
        <w:rPr>
          <w:rStyle w:val="CommentTok"/>
        </w:rPr>
        <w:t>#summary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data$remember.changing.positions)</w:t>
      </w:r>
    </w:p>
    <w:p w14:paraId="39CC2959" w14:textId="77777777" w:rsidR="00854726" w:rsidRDefault="00C149E6">
      <w:pPr>
        <w:pStyle w:val="SourceCode"/>
      </w:pPr>
      <w:r>
        <w:rPr>
          <w:rStyle w:val="VerbatimChar"/>
        </w:rPr>
        <w:t xml:space="preserve">##      no yes </w:t>
      </w:r>
      <w:r>
        <w:br/>
      </w:r>
      <w:r>
        <w:rPr>
          <w:rStyle w:val="VerbatimChar"/>
        </w:rPr>
        <w:t>##   0   7  33</w:t>
      </w:r>
    </w:p>
    <w:p w14:paraId="685B0429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PBUFdata$remember.changing.positions)</w:t>
      </w:r>
    </w:p>
    <w:p w14:paraId="06BB8804" w14:textId="77777777" w:rsidR="00854726" w:rsidRDefault="00C149E6">
      <w:pPr>
        <w:pStyle w:val="SourceCode"/>
      </w:pPr>
      <w:r>
        <w:rPr>
          <w:rStyle w:val="VerbatimChar"/>
        </w:rPr>
        <w:t>## [1] 40</w:t>
      </w:r>
    </w:p>
    <w:p w14:paraId="635DC33D" w14:textId="77777777" w:rsidR="00854726" w:rsidRDefault="00C149E6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xtabs</w:t>
      </w:r>
      <w:r>
        <w:rPr>
          <w:rStyle w:val="NormalTok"/>
        </w:rPr>
        <w:t>(~remember.changing.position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, </w:t>
      </w:r>
      <w:r>
        <w:rPr>
          <w:rStyle w:val="DataTypeTok"/>
        </w:rPr>
        <w:t>data =</w:t>
      </w:r>
      <w:r>
        <w:rPr>
          <w:rStyle w:val="NormalTok"/>
        </w:rPr>
        <w:t xml:space="preserve"> PBUFdata)[-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14:paraId="1F17E76F" w14:textId="77777777" w:rsidR="00854726" w:rsidRDefault="00C149E6">
      <w:pPr>
        <w:pStyle w:val="SourceCode"/>
      </w:pPr>
      <w:r>
        <w:rPr>
          <w:rStyle w:val="VerbatimChar"/>
        </w:rPr>
        <w:t>##                            Intervention</w:t>
      </w:r>
      <w:r>
        <w:br/>
      </w:r>
      <w:r>
        <w:rPr>
          <w:rStyle w:val="VerbatimChar"/>
        </w:rPr>
        <w:t>## remember.changing.positions sham treatment</w:t>
      </w:r>
      <w:r>
        <w:br/>
      </w:r>
      <w:r>
        <w:rPr>
          <w:rStyle w:val="VerbatimChar"/>
        </w:rPr>
        <w:t>##                         no     4         3</w:t>
      </w:r>
      <w:r>
        <w:br/>
      </w:r>
      <w:r>
        <w:rPr>
          <w:rStyle w:val="VerbatimChar"/>
        </w:rPr>
        <w:t>##                         yes   16        17</w:t>
      </w:r>
    </w:p>
    <w:p w14:paraId="731652DB" w14:textId="77777777" w:rsidR="00854726" w:rsidRDefault="00C149E6">
      <w:pPr>
        <w:pStyle w:val="SourceCode"/>
      </w:pPr>
      <w:r>
        <w:rPr>
          <w:rStyle w:val="KeywordTok"/>
        </w:rPr>
        <w:t>fisher.test</w:t>
      </w:r>
      <w:r>
        <w:rPr>
          <w:rStyle w:val="NormalTok"/>
        </w:rPr>
        <w:t>(</w:t>
      </w:r>
      <w:r>
        <w:rPr>
          <w:rStyle w:val="KeywordTok"/>
        </w:rPr>
        <w:t>xtabs</w:t>
      </w:r>
      <w:r>
        <w:rPr>
          <w:rStyle w:val="NormalTok"/>
        </w:rPr>
        <w:t>(~remember.changing.position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, </w:t>
      </w:r>
      <w:r>
        <w:rPr>
          <w:rStyle w:val="DataTypeTok"/>
        </w:rPr>
        <w:t>data =</w:t>
      </w:r>
      <w:r>
        <w:rPr>
          <w:rStyle w:val="NormalTok"/>
        </w:rPr>
        <w:t xml:space="preserve"> PBUFdata)[-</w:t>
      </w:r>
      <w:r>
        <w:rPr>
          <w:rStyle w:val="DecValTok"/>
        </w:rPr>
        <w:t>1</w:t>
      </w:r>
      <w:r>
        <w:rPr>
          <w:rStyle w:val="NormalTok"/>
        </w:rPr>
        <w:t>,])</w:t>
      </w:r>
    </w:p>
    <w:p w14:paraId="3A758AFA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0.2020801 11.127772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>##   1.404393</w:t>
      </w:r>
    </w:p>
    <w:p w14:paraId="4A61768E" w14:textId="77777777" w:rsidR="00854726" w:rsidRDefault="00C149E6">
      <w:pPr>
        <w:pStyle w:val="SourceCode"/>
      </w:pPr>
      <w:r>
        <w:rPr>
          <w:rStyle w:val="CommentTok"/>
        </w:rPr>
        <w:t>#Remove rows with missing data or with participants who did not change position or did</w:t>
      </w:r>
      <w:r>
        <w:br/>
      </w:r>
      <w:r>
        <w:rPr>
          <w:rStyle w:val="CommentTok"/>
        </w:rPr>
        <w:t>#not remember changing positions</w:t>
      </w:r>
      <w:r>
        <w:br/>
      </w:r>
      <w:r>
        <w:rPr>
          <w:rStyle w:val="NormalTok"/>
        </w:rPr>
        <w:t>PBUF_shamSRchangepos &lt;-</w:t>
      </w:r>
      <w:r>
        <w:rPr>
          <w:rStyle w:val="StringTok"/>
        </w:rPr>
        <w:t xml:space="preserve"> </w:t>
      </w:r>
      <w:r>
        <w:rPr>
          <w:rStyle w:val="NormalTok"/>
        </w:rPr>
        <w:t>PBUF_sham[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PBUF_treatSRchangepos &lt;-</w:t>
      </w:r>
      <w:r>
        <w:rPr>
          <w:rStyle w:val="StringTok"/>
        </w:rPr>
        <w:t xml:space="preserve"> </w:t>
      </w:r>
      <w:r>
        <w:rPr>
          <w:rStyle w:val="NormalTok"/>
        </w:rPr>
        <w:t>PBUF_treat[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,]</w:t>
      </w:r>
      <w:r>
        <w:br/>
      </w:r>
      <w:r>
        <w:br/>
      </w:r>
      <w:r>
        <w:rPr>
          <w:rStyle w:val="NormalTok"/>
        </w:rPr>
        <w:t>#############################SR NUMBER OF TIMES CHANGED POSITION###########################</w:t>
      </w:r>
      <w:r>
        <w:br/>
      </w:r>
      <w:r>
        <w:rPr>
          <w:rStyle w:val="CommentTok"/>
        </w:rPr>
        <w:lastRenderedPageBreak/>
        <w:t>#summary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data$SR.how.many.times.changed.positions)</w:t>
      </w:r>
    </w:p>
    <w:p w14:paraId="180E0858" w14:textId="77777777" w:rsidR="00854726" w:rsidRDefault="00C149E6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0.000   2.000   3.000   3.194   4.000   7.000       9</w:t>
      </w:r>
    </w:p>
    <w:p w14:paraId="6D62DAE1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 xml:space="preserve">(PBUFdata$SR.how.many.times.changed.position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473CB73" w14:textId="77777777" w:rsidR="00854726" w:rsidRDefault="00C149E6">
      <w:pPr>
        <w:pStyle w:val="SourceCode"/>
      </w:pPr>
      <w:r>
        <w:rPr>
          <w:rStyle w:val="VerbatimChar"/>
        </w:rPr>
        <w:t>## [1] 1.740103</w:t>
      </w:r>
    </w:p>
    <w:p w14:paraId="6950A8DB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PBUFdata$SR.how.many.times.changed.positions))</w:t>
      </w:r>
    </w:p>
    <w:p w14:paraId="566ACE98" w14:textId="77777777" w:rsidR="00854726" w:rsidRDefault="00C149E6">
      <w:pPr>
        <w:pStyle w:val="SourceCode"/>
      </w:pPr>
      <w:r>
        <w:rPr>
          <w:rStyle w:val="VerbatimChar"/>
        </w:rPr>
        <w:t>## [1] 31</w:t>
      </w:r>
    </w:p>
    <w:p w14:paraId="5A8492C8" w14:textId="77777777" w:rsidR="00854726" w:rsidRDefault="00C149E6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Paired t-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 xml:space="preserve">(PBUF_shamSRchangepos$SR.how.many.times.changed.positions, </w:t>
      </w:r>
      <w:r>
        <w:br/>
      </w:r>
      <w:r>
        <w:rPr>
          <w:rStyle w:val="NormalTok"/>
        </w:rPr>
        <w:t xml:space="preserve">       PBUF_treatSRchangepos$SR.how.many.times.changed.positions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AFFDC46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shamSRchangepos$SR.how.many.times.changed.positions and PBUF_treatSRchangepos$SR.how.many.times.changed.positions</w:t>
      </w:r>
      <w:r>
        <w:br/>
      </w:r>
      <w:r>
        <w:rPr>
          <w:rStyle w:val="VerbatimChar"/>
        </w:rPr>
        <w:t>## t = 0.31382, df = 13, p-value = 0.758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8405766  1.12629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0.1428571</w:t>
      </w:r>
    </w:p>
    <w:p w14:paraId="34B22633" w14:textId="77777777" w:rsidR="00854726" w:rsidRDefault="00C149E6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_treat$SR.how.many.times.changed.positions)</w:t>
      </w:r>
    </w:p>
    <w:p w14:paraId="317031EB" w14:textId="77777777" w:rsidR="00854726" w:rsidRDefault="00C149E6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1.000   2.000   3.000   3.125   4.000   7.000       4</w:t>
      </w:r>
    </w:p>
    <w:p w14:paraId="3837D179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 xml:space="preserve">(PBUF_treat$SR.how.many.times.changed.position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06BE546" w14:textId="77777777" w:rsidR="00854726" w:rsidRDefault="00C149E6">
      <w:pPr>
        <w:pStyle w:val="SourceCode"/>
      </w:pPr>
      <w:r>
        <w:rPr>
          <w:rStyle w:val="VerbatimChar"/>
        </w:rPr>
        <w:t>## [1] 1.586401</w:t>
      </w:r>
    </w:p>
    <w:p w14:paraId="564791DC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PBUF_treat$SR.how.many.times.changed.positions))</w:t>
      </w:r>
    </w:p>
    <w:p w14:paraId="12B38030" w14:textId="77777777" w:rsidR="00854726" w:rsidRDefault="00C149E6">
      <w:pPr>
        <w:pStyle w:val="SourceCode"/>
      </w:pPr>
      <w:r>
        <w:rPr>
          <w:rStyle w:val="VerbatimChar"/>
        </w:rPr>
        <w:t>## [1] 16</w:t>
      </w:r>
    </w:p>
    <w:p w14:paraId="0B496E0F" w14:textId="77777777" w:rsidR="00854726" w:rsidRDefault="00C149E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PBUF_treat$SR.how.many.times.changed.position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PBUF_treat$SR.how.many.times.changed.positions)</w:t>
      </w:r>
    </w:p>
    <w:p w14:paraId="1B0FE6E8" w14:textId="77777777" w:rsidR="00854726" w:rsidRDefault="00C149E6">
      <w:pPr>
        <w:pStyle w:val="FirstParagraph"/>
      </w:pPr>
      <w:r>
        <w:rPr>
          <w:noProof/>
        </w:rPr>
        <w:lastRenderedPageBreak/>
        <w:drawing>
          <wp:inline distT="0" distB="0" distL="0" distR="0" wp14:anchorId="42672C5C" wp14:editId="0B1DA2B6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edback_Analysis_-_BMJSubmission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1A0143" w14:textId="77777777" w:rsidR="00854726" w:rsidRDefault="00C149E6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PBUF_treat$SR.how.many.times.changed.positions)</w:t>
      </w:r>
    </w:p>
    <w:p w14:paraId="1CAF3CE9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treat$SR.how.many.times.changed.positions</w:t>
      </w:r>
      <w:r>
        <w:br/>
      </w:r>
      <w:r>
        <w:rPr>
          <w:rStyle w:val="VerbatimChar"/>
        </w:rPr>
        <w:t>## A = 0.51178, p-value = 0.1658</w:t>
      </w:r>
    </w:p>
    <w:p w14:paraId="09C07AC2" w14:textId="77777777" w:rsidR="00854726" w:rsidRDefault="00C149E6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_sham$SR.how.many.times.changed.positions)</w:t>
      </w:r>
    </w:p>
    <w:p w14:paraId="38321C39" w14:textId="77777777" w:rsidR="00854726" w:rsidRDefault="00C149E6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0.000   1.500   4.000   3.267   4.500   7.000       5</w:t>
      </w:r>
    </w:p>
    <w:p w14:paraId="757195F0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 xml:space="preserve">(PBUF_sham$SR.how.many.times.changed.position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1921339" w14:textId="77777777" w:rsidR="00854726" w:rsidRDefault="00C149E6">
      <w:pPr>
        <w:pStyle w:val="SourceCode"/>
      </w:pPr>
      <w:r>
        <w:rPr>
          <w:rStyle w:val="VerbatimChar"/>
        </w:rPr>
        <w:t>## [1] 1.944467</w:t>
      </w:r>
    </w:p>
    <w:p w14:paraId="7BF82F12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PBUF_sham$SR.how.many.times.changed.positions))</w:t>
      </w:r>
    </w:p>
    <w:p w14:paraId="7B32BCAC" w14:textId="77777777" w:rsidR="00854726" w:rsidRDefault="00C149E6">
      <w:pPr>
        <w:pStyle w:val="SourceCode"/>
      </w:pPr>
      <w:r>
        <w:rPr>
          <w:rStyle w:val="VerbatimChar"/>
        </w:rPr>
        <w:t>## [1] 15</w:t>
      </w:r>
    </w:p>
    <w:p w14:paraId="647D0B7E" w14:textId="77777777" w:rsidR="00854726" w:rsidRDefault="00C149E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PBUF_sham$SR.how.many.times.changed.position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PBUF_sham$SR.how.many.times.changed.positions)</w:t>
      </w:r>
    </w:p>
    <w:p w14:paraId="2C2EC81A" w14:textId="77777777" w:rsidR="00854726" w:rsidRDefault="00C149E6">
      <w:pPr>
        <w:pStyle w:val="FirstParagraph"/>
      </w:pPr>
      <w:r>
        <w:rPr>
          <w:noProof/>
        </w:rPr>
        <w:lastRenderedPageBreak/>
        <w:drawing>
          <wp:inline distT="0" distB="0" distL="0" distR="0" wp14:anchorId="0AF7D911" wp14:editId="614F1673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edback_Analysis_-_BMJSubmission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BF536E" w14:textId="77777777" w:rsidR="00854726" w:rsidRDefault="00C149E6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PBUF_sham$SR.how.many.times.changed.positions)</w:t>
      </w:r>
    </w:p>
    <w:p w14:paraId="5BF06F76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sham$SR.how.many.times.changed.positions</w:t>
      </w:r>
      <w:r>
        <w:br/>
      </w:r>
      <w:r>
        <w:rPr>
          <w:rStyle w:val="VerbatimChar"/>
        </w:rPr>
        <w:t>## A = 0.41783, p-value = 0.287</w:t>
      </w:r>
    </w:p>
    <w:p w14:paraId="31F0ED2A" w14:textId="77777777" w:rsidR="00854726" w:rsidRDefault="00C149E6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Perform 2-sample t-test (Welch's t-test)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 xml:space="preserve">(PBUF_sham$SR.how.many.times.changed.positions, </w:t>
      </w:r>
      <w:r>
        <w:br/>
      </w:r>
      <w:r>
        <w:rPr>
          <w:rStyle w:val="NormalTok"/>
        </w:rPr>
        <w:t xml:space="preserve">       PBUF_treat$SR.how.many.times.changed.positions)</w:t>
      </w:r>
    </w:p>
    <w:p w14:paraId="02C7424C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sham$SR.how.many.times.changed.positions and PBUF_treat$SR.how.many.times.changed.positions</w:t>
      </w:r>
      <w:r>
        <w:br/>
      </w:r>
      <w:r>
        <w:rPr>
          <w:rStyle w:val="VerbatimChar"/>
        </w:rPr>
        <w:t>## t = 0.22142, df = 27.082, p-value = 0.826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170927  1.45426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of x mean of y </w:t>
      </w:r>
      <w:r>
        <w:br/>
      </w:r>
      <w:r>
        <w:rPr>
          <w:rStyle w:val="VerbatimChar"/>
        </w:rPr>
        <w:t>##  3.266667  3.125000</w:t>
      </w:r>
    </w:p>
    <w:p w14:paraId="31470F83" w14:textId="77777777" w:rsidR="00854726" w:rsidRDefault="00C149E6">
      <w:pPr>
        <w:pStyle w:val="SourceCode"/>
      </w:pPr>
      <w:r>
        <w:rPr>
          <w:rStyle w:val="NormalTok"/>
        </w:rPr>
        <w:t>#############################SATISFACTION LEVEL#############################</w:t>
      </w:r>
      <w:r>
        <w:br/>
      </w:r>
      <w:r>
        <w:rPr>
          <w:rStyle w:val="CommentTok"/>
        </w:rPr>
        <w:t>#summary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data$satisfaction.level)</w:t>
      </w:r>
    </w:p>
    <w:p w14:paraId="0E2AED63" w14:textId="77777777" w:rsidR="00854726" w:rsidRDefault="00C149E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.000   6.000   7.500   7.338   9.000  10.000</w:t>
      </w:r>
    </w:p>
    <w:p w14:paraId="1FE19C73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PBUFdata$satisfaction.level)</w:t>
      </w:r>
    </w:p>
    <w:p w14:paraId="2D3BA512" w14:textId="77777777" w:rsidR="00854726" w:rsidRDefault="00C149E6">
      <w:pPr>
        <w:pStyle w:val="SourceCode"/>
      </w:pPr>
      <w:r>
        <w:rPr>
          <w:rStyle w:val="VerbatimChar"/>
        </w:rPr>
        <w:t>## [1] 1.988388</w:t>
      </w:r>
    </w:p>
    <w:p w14:paraId="64386D57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PBUFdata$satisfaction.level)</w:t>
      </w:r>
    </w:p>
    <w:p w14:paraId="63C79F96" w14:textId="77777777" w:rsidR="00854726" w:rsidRDefault="00C149E6">
      <w:pPr>
        <w:pStyle w:val="SourceCode"/>
      </w:pPr>
      <w:r>
        <w:rPr>
          <w:rStyle w:val="VerbatimChar"/>
        </w:rPr>
        <w:t>## [1] 40</w:t>
      </w:r>
    </w:p>
    <w:p w14:paraId="7C42166E" w14:textId="77777777" w:rsidR="00854726" w:rsidRDefault="00C149E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PBUFdata$satisfaction.level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PBUFdata$satisfaction.level)</w:t>
      </w:r>
    </w:p>
    <w:p w14:paraId="0E636B1B" w14:textId="77777777" w:rsidR="00854726" w:rsidRDefault="00C149E6">
      <w:pPr>
        <w:pStyle w:val="FirstParagraph"/>
      </w:pPr>
      <w:r>
        <w:rPr>
          <w:noProof/>
        </w:rPr>
        <w:drawing>
          <wp:inline distT="0" distB="0" distL="0" distR="0" wp14:anchorId="321D193D" wp14:editId="215DFC5F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edback_Analysis_-_BMJSubmission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0A914" w14:textId="77777777" w:rsidR="00854726" w:rsidRDefault="00C149E6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PBUFdata$satisfaction.level)</w:t>
      </w:r>
    </w:p>
    <w:p w14:paraId="75331591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PBUFdata$satisfaction.level</w:t>
      </w:r>
      <w:r>
        <w:br/>
      </w:r>
      <w:r>
        <w:rPr>
          <w:rStyle w:val="VerbatimChar"/>
        </w:rPr>
        <w:t>## A = 0.79381, p-value = 0.03625</w:t>
      </w:r>
    </w:p>
    <w:p w14:paraId="43CF4972" w14:textId="77777777" w:rsidR="00854726" w:rsidRDefault="00C149E6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t-test (individual distributions are normal)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 xml:space="preserve">(PBUF_sham$satisfaction.level,PBUF_treat$satisfaction.level,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241784E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sham$satisfaction.level and PBUF_treat$satisfaction.level</w:t>
      </w:r>
      <w:r>
        <w:br/>
      </w:r>
      <w:r>
        <w:rPr>
          <w:rStyle w:val="VerbatimChar"/>
        </w:rPr>
        <w:t>## t = 0.74891, df = 19, p-value = 0.463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4935575  1.043557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  0.275</w:t>
      </w:r>
    </w:p>
    <w:p w14:paraId="24B0EC4E" w14:textId="77777777" w:rsidR="00854726" w:rsidRDefault="00C149E6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_treat$satisfaction.level)</w:t>
      </w:r>
    </w:p>
    <w:p w14:paraId="32662702" w14:textId="77777777" w:rsidR="00854726" w:rsidRDefault="00C149E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.00    6.00    7.50    7.20    8.25   10.00</w:t>
      </w:r>
    </w:p>
    <w:p w14:paraId="13F34AD3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 xml:space="preserve">(PBUF_treat$satisfaction.level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78A44FC" w14:textId="77777777" w:rsidR="00854726" w:rsidRDefault="00C149E6">
      <w:pPr>
        <w:pStyle w:val="SourceCode"/>
      </w:pPr>
      <w:r>
        <w:rPr>
          <w:rStyle w:val="VerbatimChar"/>
        </w:rPr>
        <w:t>## [1] 2.142306</w:t>
      </w:r>
    </w:p>
    <w:p w14:paraId="0E856A91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PBUF_treat$satisfaction.level))</w:t>
      </w:r>
    </w:p>
    <w:p w14:paraId="2F55E942" w14:textId="77777777" w:rsidR="00854726" w:rsidRDefault="00C149E6">
      <w:pPr>
        <w:pStyle w:val="SourceCode"/>
      </w:pPr>
      <w:r>
        <w:rPr>
          <w:rStyle w:val="VerbatimChar"/>
        </w:rPr>
        <w:t>## [1] 20</w:t>
      </w:r>
    </w:p>
    <w:p w14:paraId="0DE265BE" w14:textId="77777777" w:rsidR="00854726" w:rsidRDefault="00C149E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PBUF_treat$satisfaction.level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PBUF_treat$satisfaction.level)</w:t>
      </w:r>
    </w:p>
    <w:p w14:paraId="4165D88E" w14:textId="77777777" w:rsidR="00854726" w:rsidRDefault="00C149E6">
      <w:pPr>
        <w:pStyle w:val="FirstParagraph"/>
      </w:pPr>
      <w:r>
        <w:rPr>
          <w:noProof/>
        </w:rPr>
        <w:lastRenderedPageBreak/>
        <w:drawing>
          <wp:inline distT="0" distB="0" distL="0" distR="0" wp14:anchorId="2DA79FBB" wp14:editId="12A78CE6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edback_Analysis_-_BMJSubmission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191B4" w14:textId="77777777" w:rsidR="00854726" w:rsidRDefault="00C149E6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PBUF_treat$satisfaction.level)</w:t>
      </w:r>
    </w:p>
    <w:p w14:paraId="37AFA997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treat$satisfaction.level</w:t>
      </w:r>
      <w:r>
        <w:br/>
      </w:r>
      <w:r>
        <w:rPr>
          <w:rStyle w:val="VerbatimChar"/>
        </w:rPr>
        <w:t>## A = 0.54062, p-value = 0.1445</w:t>
      </w:r>
    </w:p>
    <w:p w14:paraId="6909E1CA" w14:textId="77777777" w:rsidR="00854726" w:rsidRDefault="00C149E6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_sham$satisfaction.level)</w:t>
      </w:r>
    </w:p>
    <w:p w14:paraId="3B27FDB7" w14:textId="77777777" w:rsidR="00854726" w:rsidRDefault="00C149E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5.000   5.500   7.500   7.475   9.000  10.000</w:t>
      </w:r>
    </w:p>
    <w:p w14:paraId="083D2E93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 xml:space="preserve">(PBUF_sham$satisfaction.level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E306FC1" w14:textId="77777777" w:rsidR="00854726" w:rsidRDefault="00C149E6">
      <w:pPr>
        <w:pStyle w:val="SourceCode"/>
      </w:pPr>
      <w:r>
        <w:rPr>
          <w:rStyle w:val="VerbatimChar"/>
        </w:rPr>
        <w:t>## [1] 1.867133</w:t>
      </w:r>
    </w:p>
    <w:p w14:paraId="133C1B5A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PBUF_sham$satisfaction.level))</w:t>
      </w:r>
    </w:p>
    <w:p w14:paraId="03F2162E" w14:textId="77777777" w:rsidR="00854726" w:rsidRDefault="00C149E6">
      <w:pPr>
        <w:pStyle w:val="SourceCode"/>
      </w:pPr>
      <w:r>
        <w:rPr>
          <w:rStyle w:val="VerbatimChar"/>
        </w:rPr>
        <w:t>## [1] 20</w:t>
      </w:r>
    </w:p>
    <w:p w14:paraId="794984F3" w14:textId="77777777" w:rsidR="00854726" w:rsidRDefault="00C149E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PBUF_sham$satisfaction.level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PBUF_sham$satisfaction.level)</w:t>
      </w:r>
    </w:p>
    <w:p w14:paraId="147E5EDB" w14:textId="77777777" w:rsidR="00854726" w:rsidRDefault="00C149E6">
      <w:pPr>
        <w:pStyle w:val="FirstParagraph"/>
      </w:pPr>
      <w:r>
        <w:rPr>
          <w:noProof/>
        </w:rPr>
        <w:lastRenderedPageBreak/>
        <w:drawing>
          <wp:inline distT="0" distB="0" distL="0" distR="0" wp14:anchorId="40D4FD5D" wp14:editId="4608C043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edback_Analysis_-_BMJSubmission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09C5B5" w14:textId="77777777" w:rsidR="00854726" w:rsidRDefault="00C149E6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PBUF_sham$satisfaction.level)</w:t>
      </w:r>
    </w:p>
    <w:p w14:paraId="44F29BE7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sham$satisfaction.level</w:t>
      </w:r>
      <w:r>
        <w:br/>
      </w:r>
      <w:r>
        <w:rPr>
          <w:rStyle w:val="VerbatimChar"/>
        </w:rPr>
        <w:t>## A = 0.69241, p-value = 0.0596</w:t>
      </w:r>
    </w:p>
    <w:p w14:paraId="2A53BD05" w14:textId="77777777" w:rsidR="00854726" w:rsidRDefault="00C149E6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Perform 2-sample t-test (Welch's t-test)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 xml:space="preserve">(PBUF_sham$satisfaction.level, </w:t>
      </w:r>
      <w:r>
        <w:br/>
      </w:r>
      <w:r>
        <w:rPr>
          <w:rStyle w:val="NormalTok"/>
        </w:rPr>
        <w:t xml:space="preserve">       PBUF_treat$satisfaction.level)</w:t>
      </w:r>
    </w:p>
    <w:p w14:paraId="698722F5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sham$satisfaction.level and PBUF_treat$satisfaction.level</w:t>
      </w:r>
      <w:r>
        <w:br/>
      </w:r>
      <w:r>
        <w:rPr>
          <w:rStyle w:val="VerbatimChar"/>
        </w:rPr>
        <w:t>## t = 0.43277, df = 37.304, p-value = 0.667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012168  1.56216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of x mean of y </w:t>
      </w:r>
      <w:r>
        <w:br/>
      </w:r>
      <w:r>
        <w:rPr>
          <w:rStyle w:val="VerbatimChar"/>
        </w:rPr>
        <w:t>##     7.475     7.200</w:t>
      </w:r>
    </w:p>
    <w:p w14:paraId="00550F6A" w14:textId="77777777" w:rsidR="00854726" w:rsidRDefault="00C149E6">
      <w:pPr>
        <w:pStyle w:val="SourceCode"/>
      </w:pPr>
      <w:r>
        <w:rPr>
          <w:rStyle w:val="NormalTok"/>
        </w:rPr>
        <w:t>#############################COMFORT LEVEL#############################</w:t>
      </w:r>
      <w:r>
        <w:br/>
      </w:r>
      <w:r>
        <w:rPr>
          <w:rStyle w:val="CommentTok"/>
        </w:rPr>
        <w:t>#summary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data$comfort.level)</w:t>
      </w:r>
    </w:p>
    <w:p w14:paraId="5A3CF307" w14:textId="77777777" w:rsidR="00854726" w:rsidRDefault="00C149E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.000   7.000   9.000   8.175  10.000  10.000</w:t>
      </w:r>
    </w:p>
    <w:p w14:paraId="6F44431C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PBUFdata$comfort.level)</w:t>
      </w:r>
    </w:p>
    <w:p w14:paraId="28CF8328" w14:textId="77777777" w:rsidR="00854726" w:rsidRDefault="00C149E6">
      <w:pPr>
        <w:pStyle w:val="SourceCode"/>
      </w:pPr>
      <w:r>
        <w:rPr>
          <w:rStyle w:val="VerbatimChar"/>
        </w:rPr>
        <w:t>## [1] 1.982455</w:t>
      </w:r>
    </w:p>
    <w:p w14:paraId="3BE76448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PBUFdata$comfort.level)</w:t>
      </w:r>
    </w:p>
    <w:p w14:paraId="36FEF453" w14:textId="77777777" w:rsidR="00854726" w:rsidRDefault="00C149E6">
      <w:pPr>
        <w:pStyle w:val="SourceCode"/>
      </w:pPr>
      <w:r>
        <w:rPr>
          <w:rStyle w:val="VerbatimChar"/>
        </w:rPr>
        <w:t>## [1] 40</w:t>
      </w:r>
    </w:p>
    <w:p w14:paraId="6DEFE9A5" w14:textId="77777777" w:rsidR="00854726" w:rsidRDefault="00C149E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PBUFdata$comfort.level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PBUFdata$comfort.level)</w:t>
      </w:r>
    </w:p>
    <w:p w14:paraId="27E34273" w14:textId="77777777" w:rsidR="00854726" w:rsidRDefault="00C149E6">
      <w:pPr>
        <w:pStyle w:val="FirstParagraph"/>
      </w:pPr>
      <w:r>
        <w:rPr>
          <w:noProof/>
        </w:rPr>
        <w:drawing>
          <wp:inline distT="0" distB="0" distL="0" distR="0" wp14:anchorId="58C49E42" wp14:editId="09F8349A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edback_Analysis_-_BMJSubmission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78F1A5" w14:textId="77777777" w:rsidR="00854726" w:rsidRDefault="00C149E6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PBUFdata$comfort.level)</w:t>
      </w:r>
    </w:p>
    <w:p w14:paraId="3EDB25CD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PBUFdata$comfort.level</w:t>
      </w:r>
      <w:r>
        <w:br/>
      </w:r>
      <w:r>
        <w:rPr>
          <w:rStyle w:val="VerbatimChar"/>
        </w:rPr>
        <w:t>## A = 1.8563, p-value = 7.865e-05</w:t>
      </w:r>
    </w:p>
    <w:p w14:paraId="784601A9" w14:textId="77777777" w:rsidR="00854726" w:rsidRDefault="00C149E6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non-normal - perform Wilcoxon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 xml:space="preserve">(PBUF_sham$comfort.level,PBUF_treat$comfort.level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0BAA895" w14:textId="77777777" w:rsidR="00854726" w:rsidRDefault="00C149E6">
      <w:pPr>
        <w:pStyle w:val="SourceCode"/>
      </w:pPr>
      <w:r>
        <w:rPr>
          <w:rStyle w:val="VerbatimChar"/>
        </w:rPr>
        <w:t>## Warning in wilcox.test.default(PBUF_sham$comfort.level, PBUF_treat</w:t>
      </w:r>
      <w:r>
        <w:br/>
      </w:r>
      <w:r>
        <w:rPr>
          <w:rStyle w:val="VerbatimChar"/>
        </w:rPr>
        <w:t>## $comfort.level, : cannot compute exact p-value with ties</w:t>
      </w:r>
    </w:p>
    <w:p w14:paraId="03E21D19" w14:textId="77777777" w:rsidR="00854726" w:rsidRDefault="00C149E6">
      <w:pPr>
        <w:pStyle w:val="SourceCode"/>
      </w:pPr>
      <w:r>
        <w:rPr>
          <w:rStyle w:val="VerbatimChar"/>
        </w:rPr>
        <w:t>## Warning in wilcox.test.default(PBUF_sham$comfort.level, PBUF_treat</w:t>
      </w:r>
      <w:r>
        <w:br/>
      </w:r>
      <w:r>
        <w:rPr>
          <w:rStyle w:val="VerbatimChar"/>
        </w:rPr>
        <w:t>## $comfort.level, : cannot compute exact confidence interval with ties</w:t>
      </w:r>
    </w:p>
    <w:p w14:paraId="1482E7B4" w14:textId="77777777" w:rsidR="00854726" w:rsidRDefault="00C149E6">
      <w:pPr>
        <w:pStyle w:val="SourceCode"/>
      </w:pPr>
      <w:r>
        <w:rPr>
          <w:rStyle w:val="VerbatimChar"/>
        </w:rPr>
        <w:t>## Warning in wilcox.test.default(PBUF_sham$comfort.level, PBUF_treat</w:t>
      </w:r>
      <w:r>
        <w:br/>
      </w:r>
      <w:r>
        <w:rPr>
          <w:rStyle w:val="VerbatimChar"/>
        </w:rPr>
        <w:t>## $comfort.level, : cannot compute exact p-value with zeroes</w:t>
      </w:r>
    </w:p>
    <w:p w14:paraId="7CFFB0E4" w14:textId="77777777" w:rsidR="00854726" w:rsidRDefault="00C149E6">
      <w:pPr>
        <w:pStyle w:val="SourceCode"/>
      </w:pPr>
      <w:r>
        <w:rPr>
          <w:rStyle w:val="VerbatimChar"/>
        </w:rPr>
        <w:t>## Warning in wilcox.test.default(PBUF_sham$comfort.level, PBUF_treat</w:t>
      </w:r>
      <w:r>
        <w:br/>
      </w:r>
      <w:r>
        <w:rPr>
          <w:rStyle w:val="VerbatimChar"/>
        </w:rPr>
        <w:t>## $comfort.level, : cannot compute exact confidence interval with zeroes</w:t>
      </w:r>
    </w:p>
    <w:p w14:paraId="7832061F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sham$comfort.level and PBUF_treat$comfort.level</w:t>
      </w:r>
      <w:r>
        <w:br/>
      </w:r>
      <w:r>
        <w:rPr>
          <w:rStyle w:val="VerbatimChar"/>
        </w:rPr>
        <w:t>## V = 54.5, p-value = 0.0574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000318032  2.74995083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  1.000052</w:t>
      </w:r>
    </w:p>
    <w:p w14:paraId="3221D7A9" w14:textId="77777777" w:rsidR="00854726" w:rsidRDefault="00C149E6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_treat$comfort.level)</w:t>
      </w:r>
    </w:p>
    <w:p w14:paraId="575B46BC" w14:textId="77777777" w:rsidR="00854726" w:rsidRDefault="00C149E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.00    6.75    9.00    7.80    9.25   10.00</w:t>
      </w:r>
    </w:p>
    <w:p w14:paraId="63B57A0E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 xml:space="preserve">(PBUF_treat$comfort.level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4184A2C" w14:textId="77777777" w:rsidR="00854726" w:rsidRDefault="00C149E6">
      <w:pPr>
        <w:pStyle w:val="SourceCode"/>
      </w:pPr>
      <w:r>
        <w:rPr>
          <w:rStyle w:val="VerbatimChar"/>
        </w:rPr>
        <w:t>## [1] 2.330575</w:t>
      </w:r>
    </w:p>
    <w:p w14:paraId="72E240B7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PBUF_treat$comfort.level))</w:t>
      </w:r>
    </w:p>
    <w:p w14:paraId="6CD9984D" w14:textId="77777777" w:rsidR="00854726" w:rsidRDefault="00C149E6">
      <w:pPr>
        <w:pStyle w:val="SourceCode"/>
      </w:pPr>
      <w:r>
        <w:rPr>
          <w:rStyle w:val="VerbatimChar"/>
        </w:rPr>
        <w:t>## [1] 20</w:t>
      </w:r>
    </w:p>
    <w:p w14:paraId="72B4AA7F" w14:textId="77777777" w:rsidR="00854726" w:rsidRDefault="00C149E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PBUF_treat$comfort.level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PBUF_treat$comfort.level)</w:t>
      </w:r>
    </w:p>
    <w:p w14:paraId="17FDB2F7" w14:textId="77777777" w:rsidR="00854726" w:rsidRDefault="00C149E6">
      <w:pPr>
        <w:pStyle w:val="FirstParagraph"/>
      </w:pPr>
      <w:r>
        <w:rPr>
          <w:noProof/>
        </w:rPr>
        <w:lastRenderedPageBreak/>
        <w:drawing>
          <wp:inline distT="0" distB="0" distL="0" distR="0" wp14:anchorId="1206BDA2" wp14:editId="27A5A07B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edback_Analysis_-_BMJSubmission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65B3" w14:textId="77777777" w:rsidR="00854726" w:rsidRDefault="00C149E6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PBUF_treat$comfort.level)</w:t>
      </w:r>
    </w:p>
    <w:p w14:paraId="4E95782A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treat$comfort.level</w:t>
      </w:r>
      <w:r>
        <w:br/>
      </w:r>
      <w:r>
        <w:rPr>
          <w:rStyle w:val="VerbatimChar"/>
        </w:rPr>
        <w:t>## A = 1.0308, p-value = 0.008039</w:t>
      </w:r>
    </w:p>
    <w:p w14:paraId="572FD213" w14:textId="77777777" w:rsidR="00854726" w:rsidRDefault="00C149E6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_sham$comfort.level)</w:t>
      </w:r>
    </w:p>
    <w:p w14:paraId="609B158A" w14:textId="77777777" w:rsidR="00854726" w:rsidRDefault="00C149E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5.50    7.75    9.00    8.55   10.00   10.00</w:t>
      </w:r>
    </w:p>
    <w:p w14:paraId="38964BE4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 xml:space="preserve">(PBUF_sham$comfort.level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8EA2DDC" w14:textId="77777777" w:rsidR="00854726" w:rsidRDefault="00C149E6">
      <w:pPr>
        <w:pStyle w:val="SourceCode"/>
      </w:pPr>
      <w:r>
        <w:rPr>
          <w:rStyle w:val="VerbatimChar"/>
        </w:rPr>
        <w:t>## [1] 1.529534</w:t>
      </w:r>
    </w:p>
    <w:p w14:paraId="4AEE4E6D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PBUF_sham$comfort.level))</w:t>
      </w:r>
    </w:p>
    <w:p w14:paraId="33438F07" w14:textId="77777777" w:rsidR="00854726" w:rsidRDefault="00C149E6">
      <w:pPr>
        <w:pStyle w:val="SourceCode"/>
      </w:pPr>
      <w:r>
        <w:rPr>
          <w:rStyle w:val="VerbatimChar"/>
        </w:rPr>
        <w:t>## [1] 20</w:t>
      </w:r>
    </w:p>
    <w:p w14:paraId="41D2DACE" w14:textId="77777777" w:rsidR="00854726" w:rsidRDefault="00C149E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PBUF_sham$comfort.level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PBUF_sham$comfort.level)</w:t>
      </w:r>
    </w:p>
    <w:p w14:paraId="5120F3D1" w14:textId="77777777" w:rsidR="00854726" w:rsidRDefault="00C149E6">
      <w:pPr>
        <w:pStyle w:val="FirstParagraph"/>
      </w:pPr>
      <w:r>
        <w:rPr>
          <w:noProof/>
        </w:rPr>
        <w:lastRenderedPageBreak/>
        <w:drawing>
          <wp:inline distT="0" distB="0" distL="0" distR="0" wp14:anchorId="180A641B" wp14:editId="61AF15FB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edback_Analysis_-_BMJSubmission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3670BD" w14:textId="77777777" w:rsidR="00854726" w:rsidRDefault="00C149E6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PBUF_sham$comfort.level)</w:t>
      </w:r>
    </w:p>
    <w:p w14:paraId="5B8FFE5E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sham$comfort.level</w:t>
      </w:r>
      <w:r>
        <w:br/>
      </w:r>
      <w:r>
        <w:rPr>
          <w:rStyle w:val="VerbatimChar"/>
        </w:rPr>
        <w:t>## A = 1.1179, p-value = 0.004803</w:t>
      </w:r>
    </w:p>
    <w:p w14:paraId="3E1E31CB" w14:textId="77777777" w:rsidR="00854726" w:rsidRDefault="00C149E6">
      <w:pPr>
        <w:pStyle w:val="SourceCode"/>
      </w:pPr>
      <w:r>
        <w:rPr>
          <w:rStyle w:val="CommentTok"/>
        </w:rPr>
        <w:t>#non-normal</w:t>
      </w:r>
      <w:r>
        <w:br/>
      </w:r>
      <w:r>
        <w:br/>
      </w:r>
      <w:r>
        <w:rPr>
          <w:rStyle w:val="CommentTok"/>
        </w:rPr>
        <w:t>#Perform non-parametric test (Wilcoxon)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 xml:space="preserve">(PBUF_sham$comfort.level, PBUF_treat$comfort.level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76903D3" w14:textId="77777777" w:rsidR="00854726" w:rsidRDefault="00C149E6">
      <w:pPr>
        <w:pStyle w:val="SourceCode"/>
      </w:pPr>
      <w:r>
        <w:rPr>
          <w:rStyle w:val="VerbatimChar"/>
        </w:rPr>
        <w:t>## Warning in wilcox.test.default(PBUF_sham$comfort.level, PBUF_treat</w:t>
      </w:r>
      <w:r>
        <w:br/>
      </w:r>
      <w:r>
        <w:rPr>
          <w:rStyle w:val="VerbatimChar"/>
        </w:rPr>
        <w:t>## $comfort.level, : cannot compute exact p-value with ties</w:t>
      </w:r>
    </w:p>
    <w:p w14:paraId="02C48FA5" w14:textId="77777777" w:rsidR="00854726" w:rsidRDefault="00C149E6">
      <w:pPr>
        <w:pStyle w:val="SourceCode"/>
      </w:pPr>
      <w:r>
        <w:rPr>
          <w:rStyle w:val="VerbatimChar"/>
        </w:rPr>
        <w:t>## Warning in wilcox.test.default(PBUF_sham$comfort.level, PBUF_treat</w:t>
      </w:r>
      <w:r>
        <w:br/>
      </w:r>
      <w:r>
        <w:rPr>
          <w:rStyle w:val="VerbatimChar"/>
        </w:rPr>
        <w:t>## $comfort.level, : cannot compute exact confidence intervals with ties</w:t>
      </w:r>
    </w:p>
    <w:p w14:paraId="49C76630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sham$comfort.level and PBUF_treat$comfort.level</w:t>
      </w:r>
      <w:r>
        <w:br/>
      </w:r>
      <w:r>
        <w:rPr>
          <w:rStyle w:val="VerbatimChar"/>
        </w:rPr>
        <w:t>## W = 235.5, p-value = 0.3312</w:t>
      </w:r>
      <w:r>
        <w:br/>
      </w:r>
      <w:r>
        <w:rPr>
          <w:rStyle w:val="VerbatimChar"/>
        </w:rPr>
        <w:lastRenderedPageBreak/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4999358  1.00001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   0.3425784</w:t>
      </w:r>
    </w:p>
    <w:p w14:paraId="01A81097" w14:textId="77777777" w:rsidR="00854726" w:rsidRDefault="00C149E6">
      <w:pPr>
        <w:pStyle w:val="SourceCode"/>
      </w:pPr>
      <w:r>
        <w:rPr>
          <w:rStyle w:val="NormalTok"/>
        </w:rPr>
        <w:t>#################INTENTION TO USE IN FUTURE PREGNANCY LEVEL######################</w:t>
      </w:r>
      <w:r>
        <w:br/>
      </w:r>
      <w:r>
        <w:rPr>
          <w:rStyle w:val="CommentTok"/>
        </w:rPr>
        <w:t>#summary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data$intention.to.use)</w:t>
      </w:r>
    </w:p>
    <w:p w14:paraId="27913079" w14:textId="77777777" w:rsidR="00854726" w:rsidRDefault="00C149E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.00    6.00    7.50    7.05    8.25   10.00</w:t>
      </w:r>
    </w:p>
    <w:p w14:paraId="07FD4D9B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PBUFdata$intention.to.use)</w:t>
      </w:r>
    </w:p>
    <w:p w14:paraId="1B96E267" w14:textId="77777777" w:rsidR="00854726" w:rsidRDefault="00C149E6">
      <w:pPr>
        <w:pStyle w:val="SourceCode"/>
      </w:pPr>
      <w:r>
        <w:rPr>
          <w:rStyle w:val="VerbatimChar"/>
        </w:rPr>
        <w:t>## [1] 2.363722</w:t>
      </w:r>
    </w:p>
    <w:p w14:paraId="06785643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PBUFdata$intention.to.use)</w:t>
      </w:r>
    </w:p>
    <w:p w14:paraId="5191F316" w14:textId="77777777" w:rsidR="00854726" w:rsidRDefault="00C149E6">
      <w:pPr>
        <w:pStyle w:val="SourceCode"/>
      </w:pPr>
      <w:r>
        <w:rPr>
          <w:rStyle w:val="VerbatimChar"/>
        </w:rPr>
        <w:t>## [1] 40</w:t>
      </w:r>
    </w:p>
    <w:p w14:paraId="672771A9" w14:textId="77777777" w:rsidR="00854726" w:rsidRDefault="00C149E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PBUFdata$intention.to.us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PBUFdata$intention.to.use)</w:t>
      </w:r>
    </w:p>
    <w:p w14:paraId="6F4060AB" w14:textId="77777777" w:rsidR="00854726" w:rsidRDefault="00C149E6">
      <w:pPr>
        <w:pStyle w:val="FirstParagraph"/>
      </w:pPr>
      <w:r>
        <w:rPr>
          <w:noProof/>
        </w:rPr>
        <w:drawing>
          <wp:inline distT="0" distB="0" distL="0" distR="0" wp14:anchorId="14EB248A" wp14:editId="1BE57A42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edback_Analysis_-_BMJSubmission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97F21" w14:textId="77777777" w:rsidR="00854726" w:rsidRDefault="00C149E6">
      <w:pPr>
        <w:pStyle w:val="SourceCode"/>
      </w:pPr>
      <w:r>
        <w:rPr>
          <w:rStyle w:val="KeywordTok"/>
        </w:rPr>
        <w:lastRenderedPageBreak/>
        <w:t>ad.test</w:t>
      </w:r>
      <w:r>
        <w:rPr>
          <w:rStyle w:val="NormalTok"/>
        </w:rPr>
        <w:t>(PBUFdata$intention.to.use)</w:t>
      </w:r>
    </w:p>
    <w:p w14:paraId="341EC3F8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data$intention.to.use</w:t>
      </w:r>
      <w:r>
        <w:br/>
      </w:r>
      <w:r>
        <w:rPr>
          <w:rStyle w:val="VerbatimChar"/>
        </w:rPr>
        <w:t>## A = 1.0575, p-value = 0.00788</w:t>
      </w:r>
    </w:p>
    <w:p w14:paraId="1B50D6AA" w14:textId="77777777" w:rsidR="00854726" w:rsidRDefault="00C149E6">
      <w:pPr>
        <w:pStyle w:val="SourceCode"/>
      </w:pPr>
      <w:r>
        <w:rPr>
          <w:rStyle w:val="CommentTok"/>
        </w:rPr>
        <w:t>#within-participants (paired) comparison</w:t>
      </w:r>
      <w:r>
        <w:br/>
      </w:r>
      <w:r>
        <w:rPr>
          <w:rStyle w:val="CommentTok"/>
        </w:rPr>
        <w:t>#t-test (individual distributions are normal)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 xml:space="preserve">(PBUF_sham$intention.to.use,PBUF_treat$intention.to.use,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747FBDF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sham$intention.to.use and PBUF_treat$intention.to.use</w:t>
      </w:r>
      <w:r>
        <w:br/>
      </w:r>
      <w:r>
        <w:rPr>
          <w:rStyle w:val="VerbatimChar"/>
        </w:rPr>
        <w:t>## t = 0.24031, df = 19, p-value = 0.812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7709543  0.97095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    0.1</w:t>
      </w:r>
    </w:p>
    <w:p w14:paraId="6F9651C1" w14:textId="77777777" w:rsidR="00854726" w:rsidRDefault="00C149E6">
      <w:pPr>
        <w:pStyle w:val="SourceCode"/>
      </w:pP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_treat$intention.to.use)</w:t>
      </w:r>
    </w:p>
    <w:p w14:paraId="74CB5EB5" w14:textId="77777777" w:rsidR="00854726" w:rsidRDefault="00C149E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.00    5.75    8.00    7.00    8.00   10.00</w:t>
      </w:r>
    </w:p>
    <w:p w14:paraId="38FD40DD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 xml:space="preserve">(PBUF_treat$intention.to.us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6AE228B" w14:textId="77777777" w:rsidR="00854726" w:rsidRDefault="00C149E6">
      <w:pPr>
        <w:pStyle w:val="SourceCode"/>
      </w:pPr>
      <w:r>
        <w:rPr>
          <w:rStyle w:val="VerbatimChar"/>
        </w:rPr>
        <w:t>## [1] 2.339591</w:t>
      </w:r>
    </w:p>
    <w:p w14:paraId="41701A8B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PBUF_treat$intention.to.use))</w:t>
      </w:r>
    </w:p>
    <w:p w14:paraId="04B71D7E" w14:textId="77777777" w:rsidR="00854726" w:rsidRDefault="00C149E6">
      <w:pPr>
        <w:pStyle w:val="SourceCode"/>
      </w:pPr>
      <w:r>
        <w:rPr>
          <w:rStyle w:val="VerbatimChar"/>
        </w:rPr>
        <w:t>## [1] 20</w:t>
      </w:r>
    </w:p>
    <w:p w14:paraId="7FF319D3" w14:textId="77777777" w:rsidR="00854726" w:rsidRDefault="00C149E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PBUF_treat$intention.to.us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PBUF_treat$intention.to.use)</w:t>
      </w:r>
    </w:p>
    <w:p w14:paraId="2C32B68E" w14:textId="77777777" w:rsidR="00854726" w:rsidRDefault="00C149E6">
      <w:pPr>
        <w:pStyle w:val="FirstParagraph"/>
      </w:pPr>
      <w:r>
        <w:rPr>
          <w:noProof/>
        </w:rPr>
        <w:lastRenderedPageBreak/>
        <w:drawing>
          <wp:inline distT="0" distB="0" distL="0" distR="0" wp14:anchorId="4D8FEB53" wp14:editId="2543B595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edback_Analysis_-_BMJSubmission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9225A7" w14:textId="77777777" w:rsidR="00854726" w:rsidRDefault="00C149E6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PBUF_treat$intention.to.use)</w:t>
      </w:r>
    </w:p>
    <w:p w14:paraId="71BB36C1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treat$intention.to.use</w:t>
      </w:r>
      <w:r>
        <w:br/>
      </w:r>
      <w:r>
        <w:rPr>
          <w:rStyle w:val="VerbatimChar"/>
        </w:rPr>
        <w:t>## A = 0.70743, p-value = 0.05453</w:t>
      </w:r>
    </w:p>
    <w:p w14:paraId="36308812" w14:textId="77777777" w:rsidR="00854726" w:rsidRDefault="00C149E6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_sham$intention.to.use)</w:t>
      </w:r>
    </w:p>
    <w:p w14:paraId="7EE0DB0C" w14:textId="77777777" w:rsidR="00854726" w:rsidRDefault="00C149E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1.0     6.0     7.0     7.1     9.0    10.0</w:t>
      </w:r>
    </w:p>
    <w:p w14:paraId="13406AA0" w14:textId="77777777" w:rsidR="00854726" w:rsidRDefault="00C149E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 xml:space="preserve">(PBUF_sham$intention.to.us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9473AFE" w14:textId="77777777" w:rsidR="00854726" w:rsidRDefault="00C149E6">
      <w:pPr>
        <w:pStyle w:val="SourceCode"/>
      </w:pPr>
      <w:r>
        <w:rPr>
          <w:rStyle w:val="VerbatimChar"/>
        </w:rPr>
        <w:t>## [1] 2.44734</w:t>
      </w:r>
    </w:p>
    <w:p w14:paraId="2CAEE4F6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PBUF_sham$intention.to.use))</w:t>
      </w:r>
    </w:p>
    <w:p w14:paraId="4C927E2B" w14:textId="77777777" w:rsidR="00854726" w:rsidRDefault="00C149E6">
      <w:pPr>
        <w:pStyle w:val="SourceCode"/>
      </w:pPr>
      <w:r>
        <w:rPr>
          <w:rStyle w:val="VerbatimChar"/>
        </w:rPr>
        <w:t>## [1] 20</w:t>
      </w:r>
    </w:p>
    <w:p w14:paraId="2AFF186E" w14:textId="77777777" w:rsidR="00854726" w:rsidRDefault="00C149E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PBUF_sham$intention.to.us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PBUF_sham$intention.to.use)</w:t>
      </w:r>
    </w:p>
    <w:p w14:paraId="17590184" w14:textId="77777777" w:rsidR="00854726" w:rsidRDefault="00C149E6">
      <w:pPr>
        <w:pStyle w:val="FirstParagraph"/>
      </w:pPr>
      <w:r>
        <w:rPr>
          <w:noProof/>
        </w:rPr>
        <w:lastRenderedPageBreak/>
        <w:drawing>
          <wp:inline distT="0" distB="0" distL="0" distR="0" wp14:anchorId="3199D438" wp14:editId="756F3FEF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edback_Analysis_-_BMJSubmission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9BD85A" w14:textId="77777777" w:rsidR="00854726" w:rsidRDefault="00C149E6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PBUF_sham$intention.to.use)</w:t>
      </w:r>
    </w:p>
    <w:p w14:paraId="11C7E5C4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sham$intention.to.use</w:t>
      </w:r>
      <w:r>
        <w:br/>
      </w:r>
      <w:r>
        <w:rPr>
          <w:rStyle w:val="VerbatimChar"/>
        </w:rPr>
        <w:t>## A = 0.54305, p-value = 0.1424</w:t>
      </w:r>
    </w:p>
    <w:p w14:paraId="3CC6475A" w14:textId="77777777" w:rsidR="00854726" w:rsidRDefault="00C149E6">
      <w:pPr>
        <w:pStyle w:val="SourceCode"/>
      </w:pPr>
      <w:r>
        <w:rPr>
          <w:rStyle w:val="CommentTok"/>
        </w:rPr>
        <w:t>#normal</w:t>
      </w:r>
      <w:r>
        <w:br/>
      </w:r>
      <w:r>
        <w:br/>
      </w:r>
      <w:r>
        <w:rPr>
          <w:rStyle w:val="CommentTok"/>
        </w:rPr>
        <w:t>#Perform 2-sample t-test (Welch's t-test)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 xml:space="preserve">(PBUF_sham$intention.to.use, </w:t>
      </w:r>
      <w:r>
        <w:br/>
      </w:r>
      <w:r>
        <w:rPr>
          <w:rStyle w:val="NormalTok"/>
        </w:rPr>
        <w:t xml:space="preserve">       PBUF_treat$intention.to.use)</w:t>
      </w:r>
    </w:p>
    <w:p w14:paraId="1DAC158C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BUF_sham$intention.to.use and PBUF_treat$intention.to.use</w:t>
      </w:r>
      <w:r>
        <w:br/>
      </w:r>
      <w:r>
        <w:rPr>
          <w:rStyle w:val="VerbatimChar"/>
        </w:rPr>
        <w:t>## t = 0.13209, df = 37.923, p-value = 0.895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432714  1.63271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of x mean of y </w:t>
      </w:r>
      <w:r>
        <w:br/>
      </w:r>
      <w:r>
        <w:rPr>
          <w:rStyle w:val="VerbatimChar"/>
        </w:rPr>
        <w:t>##       7.1       7.0</w:t>
      </w:r>
    </w:p>
    <w:p w14:paraId="6DC36B22" w14:textId="77777777" w:rsidR="00854726" w:rsidRDefault="00C149E6">
      <w:pPr>
        <w:pStyle w:val="SourceCode"/>
      </w:pPr>
      <w:r>
        <w:rPr>
          <w:rStyle w:val="NormalTok"/>
        </w:rPr>
        <w:t>#################WOULD MAKE CHANGES######################</w:t>
      </w:r>
      <w:r>
        <w:br/>
      </w:r>
      <w:r>
        <w:rPr>
          <w:rStyle w:val="CommentTok"/>
        </w:rPr>
        <w:t>#summary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BUFdata$would.make.changes)</w:t>
      </w:r>
    </w:p>
    <w:p w14:paraId="7CF1D7EE" w14:textId="77777777" w:rsidR="00854726" w:rsidRDefault="00C149E6">
      <w:pPr>
        <w:pStyle w:val="SourceCode"/>
      </w:pPr>
      <w:r>
        <w:rPr>
          <w:rStyle w:val="VerbatimChar"/>
        </w:rPr>
        <w:t xml:space="preserve">##      no yes </w:t>
      </w:r>
      <w:r>
        <w:br/>
      </w:r>
      <w:r>
        <w:rPr>
          <w:rStyle w:val="VerbatimChar"/>
        </w:rPr>
        <w:t>##   2  31   7</w:t>
      </w:r>
    </w:p>
    <w:p w14:paraId="64F5CAE8" w14:textId="77777777" w:rsidR="00854726" w:rsidRDefault="00C149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PBUFdata$would.make.changes)</w:t>
      </w:r>
    </w:p>
    <w:p w14:paraId="44761374" w14:textId="77777777" w:rsidR="00854726" w:rsidRDefault="00C149E6">
      <w:pPr>
        <w:pStyle w:val="SourceCode"/>
      </w:pPr>
      <w:r>
        <w:rPr>
          <w:rStyle w:val="VerbatimChar"/>
        </w:rPr>
        <w:t>## [1] 40</w:t>
      </w:r>
    </w:p>
    <w:p w14:paraId="00D51592" w14:textId="77777777" w:rsidR="00854726" w:rsidRDefault="00C149E6">
      <w:pPr>
        <w:pStyle w:val="SourceCode"/>
      </w:pPr>
      <w:r>
        <w:rPr>
          <w:rStyle w:val="CommentTok"/>
        </w:rPr>
        <w:t>#7 nights, but only 6 participants of 20 (30%)</w:t>
      </w:r>
      <w:r>
        <w:br/>
      </w:r>
      <w:r>
        <w:br/>
      </w:r>
      <w:r>
        <w:rPr>
          <w:rStyle w:val="CommentTok"/>
        </w:rPr>
        <w:t>#between participants (grouped) comparison</w:t>
      </w:r>
      <w:r>
        <w:br/>
      </w:r>
      <w:r>
        <w:rPr>
          <w:rStyle w:val="KeywordTok"/>
        </w:rPr>
        <w:t>xtabs</w:t>
      </w:r>
      <w:r>
        <w:rPr>
          <w:rStyle w:val="NormalTok"/>
        </w:rPr>
        <w:t>(~would.make.chang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, </w:t>
      </w:r>
      <w:r>
        <w:rPr>
          <w:rStyle w:val="DataTypeTok"/>
        </w:rPr>
        <w:t>data =</w:t>
      </w:r>
      <w:r>
        <w:rPr>
          <w:rStyle w:val="NormalTok"/>
        </w:rPr>
        <w:t xml:space="preserve"> PBUFdata)[-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14:paraId="09A94002" w14:textId="77777777" w:rsidR="00854726" w:rsidRDefault="00C149E6">
      <w:pPr>
        <w:pStyle w:val="SourceCode"/>
      </w:pPr>
      <w:r>
        <w:rPr>
          <w:rStyle w:val="VerbatimChar"/>
        </w:rPr>
        <w:t>##                   Intervention</w:t>
      </w:r>
      <w:r>
        <w:br/>
      </w:r>
      <w:r>
        <w:rPr>
          <w:rStyle w:val="VerbatimChar"/>
        </w:rPr>
        <w:t>## would.make.changes sham treatment</w:t>
      </w:r>
      <w:r>
        <w:br/>
      </w:r>
      <w:r>
        <w:rPr>
          <w:rStyle w:val="VerbatimChar"/>
        </w:rPr>
        <w:t>##                no    16        15</w:t>
      </w:r>
      <w:r>
        <w:br/>
      </w:r>
      <w:r>
        <w:rPr>
          <w:rStyle w:val="VerbatimChar"/>
        </w:rPr>
        <w:t>##                yes    3         4</w:t>
      </w:r>
    </w:p>
    <w:p w14:paraId="3D094885" w14:textId="77777777" w:rsidR="00854726" w:rsidRDefault="00C149E6">
      <w:pPr>
        <w:pStyle w:val="SourceCode"/>
      </w:pPr>
      <w:r>
        <w:rPr>
          <w:rStyle w:val="KeywordTok"/>
        </w:rPr>
        <w:t>fisher.test</w:t>
      </w:r>
      <w:r>
        <w:rPr>
          <w:rStyle w:val="NormalTok"/>
        </w:rPr>
        <w:t>(</w:t>
      </w:r>
      <w:r>
        <w:rPr>
          <w:rStyle w:val="KeywordTok"/>
        </w:rPr>
        <w:t>xtabs</w:t>
      </w:r>
      <w:r>
        <w:rPr>
          <w:rStyle w:val="NormalTok"/>
        </w:rPr>
        <w:t>(~would.make.chang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, </w:t>
      </w:r>
      <w:r>
        <w:rPr>
          <w:rStyle w:val="DataTypeTok"/>
        </w:rPr>
        <w:t>data =</w:t>
      </w:r>
      <w:r>
        <w:rPr>
          <w:rStyle w:val="NormalTok"/>
        </w:rPr>
        <w:t xml:space="preserve"> PBUFdata)[-</w:t>
      </w:r>
      <w:r>
        <w:rPr>
          <w:rStyle w:val="DecValTok"/>
        </w:rPr>
        <w:t>1</w:t>
      </w:r>
      <w:r>
        <w:rPr>
          <w:rStyle w:val="NormalTok"/>
        </w:rPr>
        <w:t>,])</w:t>
      </w:r>
    </w:p>
    <w:p w14:paraId="282FF9B6" w14:textId="77777777" w:rsidR="00854726" w:rsidRDefault="00C14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0.2007118 11.270001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>##   1.409106</w:t>
      </w:r>
    </w:p>
    <w:p w14:paraId="538B7FC0" w14:textId="77777777" w:rsidR="00854726" w:rsidRDefault="00C149E6">
      <w:pPr>
        <w:pStyle w:val="SourceCode"/>
      </w:pPr>
      <w:r>
        <w:rPr>
          <w:rStyle w:val="CommentTok"/>
        </w:rPr>
        <w:t>#END</w:t>
      </w:r>
    </w:p>
    <w:sectPr w:rsidR="00854726" w:rsidSect="00C55742">
      <w:footerReference w:type="default" r:id="rId26"/>
      <w:pgSz w:w="12240" w:h="15840"/>
      <w:pgMar w:top="1440" w:right="453" w:bottom="1440" w:left="44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C8CFAB" w14:textId="77777777" w:rsidR="00EC2B19" w:rsidRDefault="00EC2B19">
      <w:pPr>
        <w:spacing w:after="0"/>
      </w:pPr>
      <w:r>
        <w:separator/>
      </w:r>
    </w:p>
  </w:endnote>
  <w:endnote w:type="continuationSeparator" w:id="0">
    <w:p w14:paraId="4D2C04B4" w14:textId="77777777" w:rsidR="00EC2B19" w:rsidRDefault="00EC2B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5363A2" w14:textId="512B0241" w:rsidR="00794F98" w:rsidRPr="00794F98" w:rsidRDefault="00C55742" w:rsidP="00C55742">
    <w:pPr>
      <w:pStyle w:val="Footer"/>
      <w:tabs>
        <w:tab w:val="clear" w:pos="4680"/>
        <w:tab w:val="clear" w:pos="9360"/>
        <w:tab w:val="center" w:pos="5670"/>
        <w:tab w:val="right" w:pos="11340"/>
      </w:tabs>
      <w:rPr>
        <w:rFonts w:ascii="Arial" w:hAnsi="Arial" w:cs="Arial"/>
      </w:rPr>
    </w:pPr>
    <w:r>
      <w:rPr>
        <w:lang w:val="en-CA"/>
      </w:rPr>
      <w:tab/>
      <w:t xml:space="preserve">Supplementary File 3: Code and Output – </w:t>
    </w:r>
    <w:r w:rsidR="00794F98">
      <w:rPr>
        <w:lang w:val="en-CA"/>
      </w:rPr>
      <w:t>F</w:t>
    </w:r>
    <w:r>
      <w:rPr>
        <w:lang w:val="en-CA"/>
      </w:rPr>
      <w:t>eedback Analysis</w:t>
    </w:r>
    <w:r>
      <w:rPr>
        <w:lang w:val="en-CA"/>
      </w:rPr>
      <w:tab/>
    </w:r>
    <w:r w:rsidR="00794F98" w:rsidRPr="00FA3184">
      <w:rPr>
        <w:rFonts w:ascii="Arial" w:hAnsi="Arial" w:cs="Arial"/>
      </w:rPr>
      <w:t xml:space="preserve">Page </w:t>
    </w:r>
    <w:r w:rsidR="00794F98" w:rsidRPr="00FA3184">
      <w:rPr>
        <w:rFonts w:ascii="Arial" w:hAnsi="Arial" w:cs="Arial"/>
      </w:rPr>
      <w:fldChar w:fldCharType="begin"/>
    </w:r>
    <w:r w:rsidR="00794F98" w:rsidRPr="00FA3184">
      <w:rPr>
        <w:rFonts w:ascii="Arial" w:hAnsi="Arial" w:cs="Arial"/>
      </w:rPr>
      <w:instrText xml:space="preserve"> PAGE </w:instrText>
    </w:r>
    <w:r w:rsidR="00794F98" w:rsidRPr="00FA3184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40</w:t>
    </w:r>
    <w:r w:rsidR="00794F98" w:rsidRPr="00FA3184">
      <w:rPr>
        <w:rFonts w:ascii="Arial" w:hAnsi="Arial" w:cs="Arial"/>
      </w:rPr>
      <w:fldChar w:fldCharType="end"/>
    </w:r>
    <w:r w:rsidR="00794F98" w:rsidRPr="00FA3184">
      <w:rPr>
        <w:rFonts w:ascii="Arial" w:hAnsi="Arial" w:cs="Arial"/>
      </w:rPr>
      <w:t xml:space="preserve"> of </w:t>
    </w:r>
    <w:r w:rsidR="00794F98" w:rsidRPr="00FA3184">
      <w:rPr>
        <w:rFonts w:ascii="Arial" w:hAnsi="Arial" w:cs="Arial"/>
      </w:rPr>
      <w:fldChar w:fldCharType="begin"/>
    </w:r>
    <w:r w:rsidR="00794F98" w:rsidRPr="00FA3184">
      <w:rPr>
        <w:rFonts w:ascii="Arial" w:hAnsi="Arial" w:cs="Arial"/>
      </w:rPr>
      <w:instrText xml:space="preserve"> NUMPAGES  </w:instrText>
    </w:r>
    <w:r w:rsidR="00794F98" w:rsidRPr="00FA3184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40</w:t>
    </w:r>
    <w:r w:rsidR="00794F98" w:rsidRPr="00FA3184">
      <w:rPr>
        <w:rFonts w:ascii="Arial" w:hAnsi="Arial" w:cs="Arial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27FD3B" w14:textId="77777777" w:rsidR="00EC2B19" w:rsidRDefault="00EC2B19">
      <w:r>
        <w:separator/>
      </w:r>
    </w:p>
  </w:footnote>
  <w:footnote w:type="continuationSeparator" w:id="0">
    <w:p w14:paraId="7BCF7F3B" w14:textId="77777777" w:rsidR="00EC2B19" w:rsidRDefault="00EC2B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037850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21FC0BC"/>
    <w:multiLevelType w:val="multilevel"/>
    <w:tmpl w:val="B7780F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C5826"/>
    <w:rsid w:val="00784D58"/>
    <w:rsid w:val="00794F98"/>
    <w:rsid w:val="00854726"/>
    <w:rsid w:val="008D6863"/>
    <w:rsid w:val="00B86B75"/>
    <w:rsid w:val="00BC48D5"/>
    <w:rsid w:val="00C149E6"/>
    <w:rsid w:val="00C36279"/>
    <w:rsid w:val="00C55742"/>
    <w:rsid w:val="00E315A3"/>
    <w:rsid w:val="00EC2B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16DF9F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794F9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94F98"/>
  </w:style>
  <w:style w:type="paragraph" w:styleId="Footer">
    <w:name w:val="footer"/>
    <w:basedOn w:val="Normal"/>
    <w:link w:val="FooterChar"/>
    <w:uiPriority w:val="99"/>
    <w:unhideWhenUsed/>
    <w:rsid w:val="00794F9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94F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image" Target="media/image19.png"/><Relationship Id="rId26" Type="http://schemas.openxmlformats.org/officeDocument/2006/relationships/footer" Target="footer1.xml"/><Relationship Id="rId27" Type="http://schemas.openxmlformats.org/officeDocument/2006/relationships/fontTable" Target="fontTable.xml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0</Pages>
  <Words>5731</Words>
  <Characters>32667</Characters>
  <Application>Microsoft Macintosh Word</Application>
  <DocSecurity>0</DocSecurity>
  <Lines>272</Lines>
  <Paragraphs>76</Paragraphs>
  <ScaleCrop>false</ScaleCrop>
  <LinksUpToDate>false</LinksUpToDate>
  <CharactersWithSpaces>383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_Analysis_-_BMJSubmission.R</dc:title>
  <dc:creator>Allan</dc:creator>
  <cp:lastModifiedBy>Allan Kember</cp:lastModifiedBy>
  <cp:revision>4</cp:revision>
  <dcterms:created xsi:type="dcterms:W3CDTF">2018-02-20T20:15:00Z</dcterms:created>
  <dcterms:modified xsi:type="dcterms:W3CDTF">2018-07-06T00:44:00Z</dcterms:modified>
</cp:coreProperties>
</file>